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B3BF7" w14:textId="5FF33D36" w:rsidR="00500A82" w:rsidRDefault="00276491">
      <w:r>
        <w:softHyphen/>
      </w:r>
      <w:r>
        <w:softHyphen/>
      </w:r>
      <w:r w:rsidR="00750930">
        <w:softHyphen/>
      </w:r>
      <w:r w:rsidR="00750930">
        <w:softHyphen/>
      </w:r>
      <w:r w:rsidR="00750930">
        <w:softHyphen/>
      </w:r>
      <w:r w:rsidR="00525C27">
        <w:br/>
      </w:r>
    </w:p>
    <w:p w14:paraId="6C5853E9" w14:textId="2B0BD3C6" w:rsidR="00B45DA0" w:rsidRDefault="00117A2A">
      <w:pPr>
        <w:sectPr w:rsidR="00B45DA0" w:rsidSect="002176C5">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Pr>
          <w:noProof/>
        </w:rPr>
        <mc:AlternateContent>
          <mc:Choice Requires="wps">
            <w:drawing>
              <wp:anchor distT="0" distB="0" distL="114300" distR="114300" simplePos="0" relativeHeight="251517952" behindDoc="0" locked="0" layoutInCell="1" allowOverlap="1" wp14:anchorId="79AD640C" wp14:editId="0390EACD">
                <wp:simplePos x="0" y="0"/>
                <wp:positionH relativeFrom="column">
                  <wp:posOffset>274320</wp:posOffset>
                </wp:positionH>
                <wp:positionV relativeFrom="paragraph">
                  <wp:posOffset>282130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E3E3D0" id="Straight Connector 230" o:spid="_x0000_s1026" style="position:absolute;z-index:251517952;visibility:visible;mso-wrap-style:square;mso-wrap-distance-left:9pt;mso-wrap-distance-top:0;mso-wrap-distance-right:9pt;mso-wrap-distance-bottom:0;mso-position-horizontal:absolute;mso-position-horizontal-relative:text;mso-position-vertical:absolute;mso-position-vertical-relative:text" from="21.6pt,222.15pt" to="278pt,22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" strokecolor="#007a39" strokeweight=".5pt">
                <w10:wrap type="through"/>
              </v:line>
            </w:pict>
          </mc:Fallback>
        </mc:AlternateContent>
      </w:r>
      <w:r>
        <w:rPr>
          <w:noProof/>
        </w:rPr>
        <w:drawing>
          <wp:anchor distT="0" distB="0" distL="114300" distR="114300" simplePos="0" relativeHeight="251514880" behindDoc="0" locked="0" layoutInCell="1" allowOverlap="1" wp14:anchorId="5070A81A" wp14:editId="1FB87C9A">
            <wp:simplePos x="0" y="0"/>
            <wp:positionH relativeFrom="column">
              <wp:posOffset>274320</wp:posOffset>
            </wp:positionH>
            <wp:positionV relativeFrom="paragraph">
              <wp:posOffset>254698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654144" behindDoc="0" locked="0" layoutInCell="1" allowOverlap="1" wp14:anchorId="13ADF613" wp14:editId="37526141">
                <wp:simplePos x="0" y="0"/>
                <wp:positionH relativeFrom="column">
                  <wp:posOffset>2235200</wp:posOffset>
                </wp:positionH>
                <wp:positionV relativeFrom="paragraph">
                  <wp:posOffset>238760</wp:posOffset>
                </wp:positionV>
                <wp:extent cx="2912110" cy="363206"/>
                <wp:effectExtent l="0" t="0" r="0" b="0"/>
                <wp:wrapThrough wrapText="bothSides">
                  <wp:wrapPolygon edited="0">
                    <wp:start x="188" y="0"/>
                    <wp:lineTo x="188" y="19671"/>
                    <wp:lineTo x="21289" y="19671"/>
                    <wp:lineTo x="21289" y="0"/>
                    <wp:lineTo x="188" y="0"/>
                  </wp:wrapPolygon>
                </wp:wrapThrough>
                <wp:docPr id="136" name="Text Box 136"/>
                <wp:cNvGraphicFramePr/>
                <a:graphic xmlns:a="http://schemas.openxmlformats.org/drawingml/2006/main">
                  <a:graphicData uri="http://schemas.microsoft.com/office/word/2010/wordprocessingShape">
                    <wps:wsp>
                      <wps:cNvSpPr txBox="1"/>
                      <wps:spPr>
                        <a:xfrm>
                          <a:off x="0" y="0"/>
                          <a:ext cx="2912110" cy="36320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E980D2" w14:textId="77777777" w:rsidR="00117A2A" w:rsidRPr="00ED00BE" w:rsidRDefault="00117A2A" w:rsidP="00117A2A">
                            <w:pPr>
                              <w:jc w:val="center"/>
                              <w:rPr>
                                <w:rFonts w:ascii="Arial" w:hAnsi="Arial" w:cs="Arial"/>
                                <w:b/>
                                <w:sz w:val="36"/>
                                <w:szCs w:val="36"/>
                              </w:rPr>
                            </w:pPr>
                            <w:r>
                              <w:rPr>
                                <w:rFonts w:ascii="Arial" w:hAnsi="Arial" w:cs="Arial"/>
                                <w:b/>
                                <w:sz w:val="36"/>
                                <w:szCs w:val="36"/>
                              </w:rPr>
                              <w:t>PLANK-TAP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3ADF613" id="_x0000_t202" coordsize="21600,21600" o:spt="202" path="m0,0l0,21600,21600,21600,21600,0xe">
                <v:stroke joinstyle="miter"/>
                <v:path gradientshapeok="t" o:connecttype="rect"/>
              </v:shapetype>
              <v:shape id="Text Box 136" o:spid="_x0000_s1026" type="#_x0000_t202" style="position:absolute;margin-left:176pt;margin-top:18.8pt;width:229.3pt;height:28.6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" filled="f" stroked="f">
                <v:textbox>
                  <w:txbxContent>
                    <w:p w14:paraId="00E980D2" w14:textId="77777777" w:rsidR="00117A2A" w:rsidRPr="00ED00BE" w:rsidRDefault="00117A2A" w:rsidP="00117A2A">
                      <w:pPr>
                        <w:jc w:val="center"/>
                        <w:rPr>
                          <w:rFonts w:ascii="Arial" w:hAnsi="Arial" w:cs="Arial"/>
                          <w:b/>
                          <w:sz w:val="36"/>
                          <w:szCs w:val="36"/>
                        </w:rPr>
                      </w:pPr>
                      <w:r>
                        <w:rPr>
                          <w:rFonts w:ascii="Arial" w:hAnsi="Arial" w:cs="Arial"/>
                          <w:b/>
                          <w:sz w:val="36"/>
                          <w:szCs w:val="36"/>
                        </w:rPr>
                        <w:t>PLANK-TAP RELAY</w:t>
                      </w:r>
                    </w:p>
                  </w:txbxContent>
                </v:textbox>
                <w10:wrap type="through"/>
              </v:shape>
            </w:pict>
          </mc:Fallback>
        </mc:AlternateContent>
      </w:r>
      <w:r>
        <w:rPr>
          <w:noProof/>
        </w:rPr>
        <w:drawing>
          <wp:anchor distT="0" distB="0" distL="114300" distR="114300" simplePos="0" relativeHeight="251655168" behindDoc="0" locked="0" layoutInCell="1" allowOverlap="1" wp14:anchorId="65A276B4" wp14:editId="6E69DD11">
            <wp:simplePos x="0" y="0"/>
            <wp:positionH relativeFrom="column">
              <wp:posOffset>3822700</wp:posOffset>
            </wp:positionH>
            <wp:positionV relativeFrom="paragraph">
              <wp:posOffset>2308779</wp:posOffset>
            </wp:positionV>
            <wp:extent cx="3200400" cy="3200275"/>
            <wp:effectExtent l="25400" t="25400" r="25400" b="26035"/>
            <wp:wrapThrough wrapText="bothSides">
              <wp:wrapPolygon edited="0">
                <wp:start x="-171" y="-171"/>
                <wp:lineTo x="-171" y="21604"/>
                <wp:lineTo x="21600" y="21604"/>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275"/>
                    </a:xfrm>
                    <a:prstGeom prst="rect">
                      <a:avLst/>
                    </a:prstGeom>
                    <a:ln>
                      <a:solidFill>
                        <a:srgbClr val="007A39"/>
                      </a:solidFill>
                    </a:ln>
                  </pic:spPr>
                </pic:pic>
              </a:graphicData>
            </a:graphic>
          </wp:anchor>
        </w:drawing>
      </w:r>
      <w:r>
        <w:rPr>
          <w:noProof/>
        </w:rPr>
        <mc:AlternateContent>
          <mc:Choice Requires="wps">
            <w:drawing>
              <wp:anchor distT="0" distB="0" distL="114300" distR="114300" simplePos="0" relativeHeight="251656192" behindDoc="0" locked="0" layoutInCell="1" allowOverlap="1" wp14:anchorId="656AA625" wp14:editId="6E52C8F0">
                <wp:simplePos x="0" y="0"/>
                <wp:positionH relativeFrom="column">
                  <wp:posOffset>317500</wp:posOffset>
                </wp:positionH>
                <wp:positionV relativeFrom="paragraph">
                  <wp:posOffset>1026129</wp:posOffset>
                </wp:positionV>
                <wp:extent cx="4138930" cy="1304239"/>
                <wp:effectExtent l="0" t="0" r="0" b="0"/>
                <wp:wrapThrough wrapText="bothSides">
                  <wp:wrapPolygon edited="0">
                    <wp:start x="133" y="0"/>
                    <wp:lineTo x="133" y="21042"/>
                    <wp:lineTo x="21342" y="21042"/>
                    <wp:lineTo x="21342" y="0"/>
                    <wp:lineTo x="133" y="0"/>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30423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8FA2D1" w14:textId="77777777" w:rsidR="00117A2A" w:rsidRPr="005B2451" w:rsidRDefault="00117A2A" w:rsidP="00117A2A">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565F039" w14:textId="77777777" w:rsidR="00117A2A" w:rsidRPr="002E2F38" w:rsidRDefault="00117A2A" w:rsidP="00117A2A">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planks.</w:t>
                            </w:r>
                          </w:p>
                          <w:p w14:paraId="22BD970F" w14:textId="77777777" w:rsidR="00117A2A" w:rsidRPr="002E2F38" w:rsidRDefault="00117A2A" w:rsidP="00117A2A">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E58DC3C" w14:textId="77777777" w:rsidR="00117A2A" w:rsidRPr="002E2F38" w:rsidRDefault="00117A2A" w:rsidP="00117A2A">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completing plank-taps quickly and with perfect form.</w:t>
                            </w:r>
                          </w:p>
                          <w:p w14:paraId="1205D612" w14:textId="77777777" w:rsidR="00117A2A" w:rsidRDefault="00117A2A" w:rsidP="00117A2A">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6AA625" id="Text Box 240" o:spid="_x0000_s1027" type="#_x0000_t202" style="position:absolute;margin-left:25pt;margin-top:80.8pt;width:325.9pt;height:102.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" filled="f" stroked="f">
                <v:textbox>
                  <w:txbxContent>
                    <w:p w14:paraId="248FA2D1" w14:textId="77777777" w:rsidR="00117A2A" w:rsidRPr="005B2451" w:rsidRDefault="00117A2A" w:rsidP="00117A2A">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565F039" w14:textId="77777777" w:rsidR="00117A2A" w:rsidRPr="002E2F38" w:rsidRDefault="00117A2A" w:rsidP="00117A2A">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planks.</w:t>
                      </w:r>
                    </w:p>
                    <w:p w14:paraId="22BD970F" w14:textId="77777777" w:rsidR="00117A2A" w:rsidRPr="002E2F38" w:rsidRDefault="00117A2A" w:rsidP="00117A2A">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E58DC3C" w14:textId="77777777" w:rsidR="00117A2A" w:rsidRPr="002E2F38" w:rsidRDefault="00117A2A" w:rsidP="00117A2A">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completing plank-taps quickly and with perfect form.</w:t>
                      </w:r>
                    </w:p>
                    <w:p w14:paraId="1205D612" w14:textId="77777777" w:rsidR="00117A2A" w:rsidRDefault="00117A2A" w:rsidP="00117A2A">
                      <w:pPr>
                        <w:pStyle w:val="ListParagraph"/>
                        <w:ind w:left="360"/>
                      </w:pPr>
                    </w:p>
                  </w:txbxContent>
                </v:textbox>
                <w10:wrap type="through"/>
              </v:shape>
            </w:pict>
          </mc:Fallback>
        </mc:AlternateContent>
      </w:r>
      <w:r>
        <w:rPr>
          <w:noProof/>
        </w:rPr>
        <mc:AlternateContent>
          <mc:Choice Requires="wps">
            <w:drawing>
              <wp:anchor distT="0" distB="0" distL="114300" distR="114300" simplePos="0" relativeHeight="251657216" behindDoc="0" locked="0" layoutInCell="1" allowOverlap="1" wp14:anchorId="62B65484" wp14:editId="78F39173">
                <wp:simplePos x="0" y="0"/>
                <wp:positionH relativeFrom="column">
                  <wp:posOffset>4660900</wp:posOffset>
                </wp:positionH>
                <wp:positionV relativeFrom="paragraph">
                  <wp:posOffset>1026129</wp:posOffset>
                </wp:positionV>
                <wp:extent cx="2343752" cy="1443299"/>
                <wp:effectExtent l="0" t="0" r="0" b="5080"/>
                <wp:wrapThrough wrapText="bothSides">
                  <wp:wrapPolygon edited="0">
                    <wp:start x="234" y="0"/>
                    <wp:lineTo x="234" y="21296"/>
                    <wp:lineTo x="21073" y="2129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29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113FF5" w14:textId="77777777" w:rsidR="00117A2A" w:rsidRPr="00681B49" w:rsidRDefault="00117A2A" w:rsidP="00117A2A">
                            <w:pPr>
                              <w:pStyle w:val="ListParagraph"/>
                              <w:numPr>
                                <w:ilvl w:val="0"/>
                                <w:numId w:val="23"/>
                              </w:numPr>
                              <w:rPr>
                                <w:rFonts w:ascii="Arial" w:hAnsi="Arial" w:cs="Arial"/>
                                <w:sz w:val="22"/>
                                <w:szCs w:val="22"/>
                              </w:rPr>
                            </w:pPr>
                            <w:r w:rsidRPr="00681B49">
                              <w:rPr>
                                <w:rFonts w:ascii="Arial" w:hAnsi="Arial" w:cs="Arial"/>
                                <w:sz w:val="22"/>
                                <w:szCs w:val="22"/>
                              </w:rPr>
                              <w:t>Proper Planks</w:t>
                            </w:r>
                          </w:p>
                          <w:p w14:paraId="3FCF77AA" w14:textId="77777777" w:rsidR="00117A2A" w:rsidRPr="00681B49" w:rsidRDefault="00117A2A" w:rsidP="00117A2A">
                            <w:pPr>
                              <w:pStyle w:val="ListParagraph"/>
                              <w:numPr>
                                <w:ilvl w:val="0"/>
                                <w:numId w:val="23"/>
                              </w:numPr>
                              <w:rPr>
                                <w:rFonts w:ascii="Arial" w:hAnsi="Arial" w:cs="Arial"/>
                                <w:sz w:val="22"/>
                                <w:szCs w:val="22"/>
                              </w:rPr>
                            </w:pPr>
                            <w:r w:rsidRPr="00681B49">
                              <w:rPr>
                                <w:rFonts w:ascii="Arial" w:hAnsi="Arial" w:cs="Arial"/>
                                <w:sz w:val="22"/>
                                <w:szCs w:val="22"/>
                              </w:rPr>
                              <w:t>Control Your Taps</w:t>
                            </w:r>
                          </w:p>
                          <w:p w14:paraId="152E908C" w14:textId="77777777" w:rsidR="00117A2A" w:rsidRDefault="00117A2A" w:rsidP="00117A2A">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B65484" id="Text Box 241" o:spid="_x0000_s1028" type="#_x0000_t202" style="position:absolute;margin-left:367pt;margin-top:80.8pt;width:184.55pt;height:113.6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" filled="f" stroked="f">
                <v:textbox>
                  <w:txbxContent>
                    <w:p w14:paraId="5B113FF5" w14:textId="77777777" w:rsidR="00117A2A" w:rsidRPr="00681B49" w:rsidRDefault="00117A2A" w:rsidP="00117A2A">
                      <w:pPr>
                        <w:pStyle w:val="ListParagraph"/>
                        <w:numPr>
                          <w:ilvl w:val="0"/>
                          <w:numId w:val="23"/>
                        </w:numPr>
                        <w:rPr>
                          <w:rFonts w:ascii="Arial" w:hAnsi="Arial" w:cs="Arial"/>
                          <w:sz w:val="22"/>
                          <w:szCs w:val="22"/>
                        </w:rPr>
                      </w:pPr>
                      <w:r w:rsidRPr="00681B49">
                        <w:rPr>
                          <w:rFonts w:ascii="Arial" w:hAnsi="Arial" w:cs="Arial"/>
                          <w:sz w:val="22"/>
                          <w:szCs w:val="22"/>
                        </w:rPr>
                        <w:t>Proper Planks</w:t>
                      </w:r>
                    </w:p>
                    <w:p w14:paraId="3FCF77AA" w14:textId="77777777" w:rsidR="00117A2A" w:rsidRPr="00681B49" w:rsidRDefault="00117A2A" w:rsidP="00117A2A">
                      <w:pPr>
                        <w:pStyle w:val="ListParagraph"/>
                        <w:numPr>
                          <w:ilvl w:val="0"/>
                          <w:numId w:val="23"/>
                        </w:numPr>
                        <w:rPr>
                          <w:rFonts w:ascii="Arial" w:hAnsi="Arial" w:cs="Arial"/>
                          <w:sz w:val="22"/>
                          <w:szCs w:val="22"/>
                        </w:rPr>
                      </w:pPr>
                      <w:r w:rsidRPr="00681B49">
                        <w:rPr>
                          <w:rFonts w:ascii="Arial" w:hAnsi="Arial" w:cs="Arial"/>
                          <w:sz w:val="22"/>
                          <w:szCs w:val="22"/>
                        </w:rPr>
                        <w:t>Control Your Taps</w:t>
                      </w:r>
                    </w:p>
                    <w:p w14:paraId="152E908C" w14:textId="77777777" w:rsidR="00117A2A" w:rsidRDefault="00117A2A" w:rsidP="00117A2A">
                      <w:pPr>
                        <w:pStyle w:val="ListParagraph"/>
                        <w:ind w:left="432"/>
                      </w:pPr>
                    </w:p>
                  </w:txbxContent>
                </v:textbox>
                <w10:wrap type="through"/>
              </v:shape>
            </w:pict>
          </mc:Fallback>
        </mc:AlternateContent>
      </w:r>
      <w:r>
        <w:rPr>
          <w:noProof/>
        </w:rPr>
        <mc:AlternateContent>
          <mc:Choice Requires="wps">
            <w:drawing>
              <wp:anchor distT="0" distB="0" distL="114300" distR="114300" simplePos="0" relativeHeight="251658240" behindDoc="0" locked="0" layoutInCell="1" allowOverlap="1" wp14:anchorId="3097ED45" wp14:editId="331FE921">
                <wp:simplePos x="0" y="0"/>
                <wp:positionH relativeFrom="column">
                  <wp:posOffset>342900</wp:posOffset>
                </wp:positionH>
                <wp:positionV relativeFrom="paragraph">
                  <wp:posOffset>2981853</wp:posOffset>
                </wp:positionV>
                <wp:extent cx="3478530" cy="2518311"/>
                <wp:effectExtent l="0" t="0" r="0" b="0"/>
                <wp:wrapThrough wrapText="bothSides">
                  <wp:wrapPolygon edited="0">
                    <wp:start x="158" y="0"/>
                    <wp:lineTo x="158" y="21355"/>
                    <wp:lineTo x="21292" y="21355"/>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31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F73928" w14:textId="77777777" w:rsidR="00117A2A" w:rsidRDefault="00117A2A" w:rsidP="00117A2A">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958B1DD"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1 large cone per group</w:t>
                            </w:r>
                            <w:r>
                              <w:rPr>
                                <w:rFonts w:ascii="Arial" w:hAnsi="Arial"/>
                                <w:sz w:val="22"/>
                                <w:szCs w:val="22"/>
                              </w:rPr>
                              <w:t xml:space="preserve"> of 2–3 students</w:t>
                            </w:r>
                          </w:p>
                          <w:p w14:paraId="4AAC285A"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5 low-profile cones per group</w:t>
                            </w:r>
                            <w:r>
                              <w:rPr>
                                <w:rFonts w:ascii="Arial" w:hAnsi="Arial"/>
                                <w:sz w:val="22"/>
                                <w:szCs w:val="22"/>
                              </w:rPr>
                              <w:t xml:space="preserve"> of 2–3 students</w:t>
                            </w:r>
                          </w:p>
                          <w:p w14:paraId="4994DFF5"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5 foam balls (or bean bags) per group</w:t>
                            </w:r>
                            <w:r>
                              <w:rPr>
                                <w:rFonts w:ascii="Arial" w:hAnsi="Arial"/>
                                <w:sz w:val="22"/>
                                <w:szCs w:val="22"/>
                              </w:rPr>
                              <w:t xml:space="preserve"> of 2–3 students</w:t>
                            </w:r>
                          </w:p>
                          <w:p w14:paraId="6F609CFB" w14:textId="77777777" w:rsidR="00117A2A" w:rsidRPr="00681B49" w:rsidRDefault="00117A2A" w:rsidP="00117A2A">
                            <w:pPr>
                              <w:rPr>
                                <w:rFonts w:ascii="Arial" w:hAnsi="Arial"/>
                                <w:sz w:val="22"/>
                                <w:szCs w:val="22"/>
                              </w:rPr>
                            </w:pPr>
                          </w:p>
                          <w:p w14:paraId="6873475C" w14:textId="77777777" w:rsidR="00117A2A" w:rsidRDefault="00117A2A" w:rsidP="00117A2A">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9859021"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 xml:space="preserve">Create 1 relay race line per group using </w:t>
                            </w:r>
                            <w:r>
                              <w:rPr>
                                <w:rFonts w:ascii="Arial" w:hAnsi="Arial"/>
                                <w:sz w:val="22"/>
                                <w:szCs w:val="22"/>
                              </w:rPr>
                              <w:t xml:space="preserve">the </w:t>
                            </w:r>
                            <w:r w:rsidRPr="00681B49">
                              <w:rPr>
                                <w:rFonts w:ascii="Arial" w:hAnsi="Arial"/>
                                <w:sz w:val="22"/>
                                <w:szCs w:val="22"/>
                              </w:rPr>
                              <w:t xml:space="preserve">large cone </w:t>
                            </w:r>
                            <w:r>
                              <w:rPr>
                                <w:rFonts w:ascii="Arial" w:hAnsi="Arial"/>
                                <w:sz w:val="22"/>
                                <w:szCs w:val="22"/>
                              </w:rPr>
                              <w:t>as</w:t>
                            </w:r>
                            <w:r w:rsidRPr="00681B49">
                              <w:rPr>
                                <w:rFonts w:ascii="Arial" w:hAnsi="Arial"/>
                                <w:sz w:val="22"/>
                                <w:szCs w:val="22"/>
                              </w:rPr>
                              <w:t xml:space="preserve"> </w:t>
                            </w:r>
                            <w:r>
                              <w:rPr>
                                <w:rFonts w:ascii="Arial" w:hAnsi="Arial"/>
                                <w:sz w:val="22"/>
                                <w:szCs w:val="22"/>
                              </w:rPr>
                              <w:t xml:space="preserve">the group’s </w:t>
                            </w:r>
                            <w:r w:rsidRPr="00681B49">
                              <w:rPr>
                                <w:rFonts w:ascii="Arial" w:hAnsi="Arial"/>
                                <w:sz w:val="22"/>
                                <w:szCs w:val="22"/>
                              </w:rPr>
                              <w:t>home base.</w:t>
                            </w:r>
                          </w:p>
                          <w:p w14:paraId="03F7178F"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20 meters from home base, place 5 low-profile cones 1 meter apart with a foam ball balance</w:t>
                            </w:r>
                            <w:r>
                              <w:rPr>
                                <w:rFonts w:ascii="Arial" w:hAnsi="Arial"/>
                                <w:sz w:val="22"/>
                                <w:szCs w:val="22"/>
                              </w:rPr>
                              <w:t>d</w:t>
                            </w:r>
                            <w:r w:rsidRPr="00681B49">
                              <w:rPr>
                                <w:rFonts w:ascii="Arial" w:hAnsi="Arial"/>
                                <w:sz w:val="22"/>
                                <w:szCs w:val="22"/>
                              </w:rPr>
                              <w:t xml:space="preserve"> on top of each cone. </w:t>
                            </w:r>
                          </w:p>
                          <w:p w14:paraId="394F8D0F"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Create teams of no more than 3 students per relay line.</w:t>
                            </w:r>
                            <w:r>
                              <w:rPr>
                                <w:rFonts w:ascii="Arial" w:hAnsi="Arial"/>
                                <w:sz w:val="22"/>
                                <w:szCs w:val="22"/>
                              </w:rPr>
                              <w:t xml:space="preserve"> Each team at a hom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97ED45" id="Text Box 242" o:spid="_x0000_s1029" type="#_x0000_t202" style="position:absolute;margin-left:27pt;margin-top:234.8pt;width:273.9pt;height:198.3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" filled="f" stroked="f">
                <v:textbox>
                  <w:txbxContent>
                    <w:p w14:paraId="6AF73928" w14:textId="77777777" w:rsidR="00117A2A" w:rsidRDefault="00117A2A" w:rsidP="00117A2A">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958B1DD"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1 large cone per group</w:t>
                      </w:r>
                      <w:r>
                        <w:rPr>
                          <w:rFonts w:ascii="Arial" w:hAnsi="Arial"/>
                          <w:sz w:val="22"/>
                          <w:szCs w:val="22"/>
                        </w:rPr>
                        <w:t xml:space="preserve"> of 2–3 students</w:t>
                      </w:r>
                    </w:p>
                    <w:p w14:paraId="4AAC285A"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5 low-profile cones per group</w:t>
                      </w:r>
                      <w:r>
                        <w:rPr>
                          <w:rFonts w:ascii="Arial" w:hAnsi="Arial"/>
                          <w:sz w:val="22"/>
                          <w:szCs w:val="22"/>
                        </w:rPr>
                        <w:t xml:space="preserve"> of 2–3 students</w:t>
                      </w:r>
                    </w:p>
                    <w:p w14:paraId="4994DFF5" w14:textId="77777777" w:rsidR="00117A2A" w:rsidRPr="00681B49" w:rsidRDefault="00117A2A" w:rsidP="00117A2A">
                      <w:pPr>
                        <w:pStyle w:val="ListParagraph"/>
                        <w:numPr>
                          <w:ilvl w:val="0"/>
                          <w:numId w:val="24"/>
                        </w:numPr>
                        <w:rPr>
                          <w:rFonts w:ascii="Arial" w:hAnsi="Arial"/>
                          <w:sz w:val="22"/>
                          <w:szCs w:val="22"/>
                        </w:rPr>
                      </w:pPr>
                      <w:r w:rsidRPr="00681B49">
                        <w:rPr>
                          <w:rFonts w:ascii="Arial" w:hAnsi="Arial"/>
                          <w:sz w:val="22"/>
                          <w:szCs w:val="22"/>
                        </w:rPr>
                        <w:t>5 foam balls (or bean bags) per group</w:t>
                      </w:r>
                      <w:r>
                        <w:rPr>
                          <w:rFonts w:ascii="Arial" w:hAnsi="Arial"/>
                          <w:sz w:val="22"/>
                          <w:szCs w:val="22"/>
                        </w:rPr>
                        <w:t xml:space="preserve"> of 2–3 students</w:t>
                      </w:r>
                    </w:p>
                    <w:p w14:paraId="6F609CFB" w14:textId="77777777" w:rsidR="00117A2A" w:rsidRPr="00681B49" w:rsidRDefault="00117A2A" w:rsidP="00117A2A">
                      <w:pPr>
                        <w:rPr>
                          <w:rFonts w:ascii="Arial" w:hAnsi="Arial"/>
                          <w:sz w:val="22"/>
                          <w:szCs w:val="22"/>
                        </w:rPr>
                      </w:pPr>
                    </w:p>
                    <w:p w14:paraId="6873475C" w14:textId="77777777" w:rsidR="00117A2A" w:rsidRDefault="00117A2A" w:rsidP="00117A2A">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9859021"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 xml:space="preserve">Create 1 relay race line per group using </w:t>
                      </w:r>
                      <w:r>
                        <w:rPr>
                          <w:rFonts w:ascii="Arial" w:hAnsi="Arial"/>
                          <w:sz w:val="22"/>
                          <w:szCs w:val="22"/>
                        </w:rPr>
                        <w:t xml:space="preserve">the </w:t>
                      </w:r>
                      <w:r w:rsidRPr="00681B49">
                        <w:rPr>
                          <w:rFonts w:ascii="Arial" w:hAnsi="Arial"/>
                          <w:sz w:val="22"/>
                          <w:szCs w:val="22"/>
                        </w:rPr>
                        <w:t xml:space="preserve">large cone </w:t>
                      </w:r>
                      <w:r>
                        <w:rPr>
                          <w:rFonts w:ascii="Arial" w:hAnsi="Arial"/>
                          <w:sz w:val="22"/>
                          <w:szCs w:val="22"/>
                        </w:rPr>
                        <w:t>as</w:t>
                      </w:r>
                      <w:r w:rsidRPr="00681B49">
                        <w:rPr>
                          <w:rFonts w:ascii="Arial" w:hAnsi="Arial"/>
                          <w:sz w:val="22"/>
                          <w:szCs w:val="22"/>
                        </w:rPr>
                        <w:t xml:space="preserve"> </w:t>
                      </w:r>
                      <w:r>
                        <w:rPr>
                          <w:rFonts w:ascii="Arial" w:hAnsi="Arial"/>
                          <w:sz w:val="22"/>
                          <w:szCs w:val="22"/>
                        </w:rPr>
                        <w:t xml:space="preserve">the group’s </w:t>
                      </w:r>
                      <w:r w:rsidRPr="00681B49">
                        <w:rPr>
                          <w:rFonts w:ascii="Arial" w:hAnsi="Arial"/>
                          <w:sz w:val="22"/>
                          <w:szCs w:val="22"/>
                        </w:rPr>
                        <w:t>home base.</w:t>
                      </w:r>
                    </w:p>
                    <w:p w14:paraId="03F7178F"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20 meters from home base, place 5 low-profile cones 1 meter apart with a foam ball balance</w:t>
                      </w:r>
                      <w:r>
                        <w:rPr>
                          <w:rFonts w:ascii="Arial" w:hAnsi="Arial"/>
                          <w:sz w:val="22"/>
                          <w:szCs w:val="22"/>
                        </w:rPr>
                        <w:t>d</w:t>
                      </w:r>
                      <w:r w:rsidRPr="00681B49">
                        <w:rPr>
                          <w:rFonts w:ascii="Arial" w:hAnsi="Arial"/>
                          <w:sz w:val="22"/>
                          <w:szCs w:val="22"/>
                        </w:rPr>
                        <w:t xml:space="preserve"> on top of each cone. </w:t>
                      </w:r>
                    </w:p>
                    <w:p w14:paraId="394F8D0F" w14:textId="77777777" w:rsidR="00117A2A" w:rsidRPr="00681B49" w:rsidRDefault="00117A2A" w:rsidP="00117A2A">
                      <w:pPr>
                        <w:pStyle w:val="ListParagraph"/>
                        <w:numPr>
                          <w:ilvl w:val="0"/>
                          <w:numId w:val="15"/>
                        </w:numPr>
                        <w:rPr>
                          <w:rFonts w:ascii="Arial" w:hAnsi="Arial"/>
                          <w:sz w:val="22"/>
                          <w:szCs w:val="22"/>
                        </w:rPr>
                      </w:pPr>
                      <w:r w:rsidRPr="00681B49">
                        <w:rPr>
                          <w:rFonts w:ascii="Arial" w:hAnsi="Arial"/>
                          <w:sz w:val="22"/>
                          <w:szCs w:val="22"/>
                        </w:rPr>
                        <w:t>Create teams of no more than 3 students per relay line.</w:t>
                      </w:r>
                      <w:r>
                        <w:rPr>
                          <w:rFonts w:ascii="Arial" w:hAnsi="Arial"/>
                          <w:sz w:val="22"/>
                          <w:szCs w:val="22"/>
                        </w:rPr>
                        <w:t xml:space="preserve"> Each team at a home base.</w:t>
                      </w:r>
                    </w:p>
                  </w:txbxContent>
                </v:textbox>
                <w10:wrap type="through"/>
              </v:shape>
            </w:pict>
          </mc:Fallback>
        </mc:AlternateContent>
      </w:r>
      <w:r>
        <w:rPr>
          <w:noProof/>
        </w:rPr>
        <mc:AlternateContent>
          <mc:Choice Requires="wps">
            <w:drawing>
              <wp:anchor distT="0" distB="0" distL="114300" distR="114300" simplePos="0" relativeHeight="251659264" behindDoc="0" locked="0" layoutInCell="1" allowOverlap="1" wp14:anchorId="6B072C43" wp14:editId="6A3F76AB">
                <wp:simplePos x="0" y="0"/>
                <wp:positionH relativeFrom="column">
                  <wp:posOffset>330200</wp:posOffset>
                </wp:positionH>
                <wp:positionV relativeFrom="paragraph">
                  <wp:posOffset>5610650</wp:posOffset>
                </wp:positionV>
                <wp:extent cx="6858000" cy="2757380"/>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3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B7C8B30" w14:textId="77777777" w:rsidR="00117A2A" w:rsidRDefault="00117A2A" w:rsidP="00117A2A">
                            <w:pPr>
                              <w:rPr>
                                <w:rFonts w:ascii="Arial" w:hAnsi="Arial"/>
                                <w:b/>
                                <w:sz w:val="22"/>
                              </w:rPr>
                            </w:pPr>
                            <w:r>
                              <w:rPr>
                                <w:rFonts w:ascii="Arial" w:hAnsi="Arial"/>
                                <w:b/>
                                <w:sz w:val="22"/>
                              </w:rPr>
                              <w:t>Activity Procedures:</w:t>
                            </w:r>
                          </w:p>
                          <w:p w14:paraId="13F45EBF"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Today’s activity is called Plank</w:t>
                            </w:r>
                            <w:r>
                              <w:rPr>
                                <w:rFonts w:ascii="Arial" w:hAnsi="Arial"/>
                                <w:sz w:val="22"/>
                                <w:szCs w:val="22"/>
                              </w:rPr>
                              <w:t>-</w:t>
                            </w:r>
                            <w:r w:rsidRPr="00681B49">
                              <w:rPr>
                                <w:rFonts w:ascii="Arial" w:hAnsi="Arial"/>
                                <w:sz w:val="22"/>
                                <w:szCs w:val="22"/>
                              </w:rPr>
                              <w:t>Ta</w:t>
                            </w:r>
                            <w:r>
                              <w:rPr>
                                <w:rFonts w:ascii="Arial" w:hAnsi="Arial"/>
                                <w:sz w:val="22"/>
                                <w:szCs w:val="22"/>
                              </w:rPr>
                              <w:t>p</w:t>
                            </w:r>
                            <w:r w:rsidRPr="00681B49">
                              <w:rPr>
                                <w:rFonts w:ascii="Arial" w:hAnsi="Arial"/>
                                <w:sz w:val="22"/>
                                <w:szCs w:val="22"/>
                              </w:rPr>
                              <w:t xml:space="preserve"> Relay. The object is for our class to collect as many </w:t>
                            </w:r>
                            <w:r>
                              <w:rPr>
                                <w:rFonts w:ascii="Arial" w:hAnsi="Arial"/>
                                <w:sz w:val="22"/>
                                <w:szCs w:val="22"/>
                              </w:rPr>
                              <w:t>p</w:t>
                            </w:r>
                            <w:r w:rsidRPr="00681B49">
                              <w:rPr>
                                <w:rFonts w:ascii="Arial" w:hAnsi="Arial"/>
                                <w:sz w:val="22"/>
                                <w:szCs w:val="22"/>
                              </w:rPr>
                              <w:t>lank-</w:t>
                            </w:r>
                            <w:r>
                              <w:rPr>
                                <w:rFonts w:ascii="Arial" w:hAnsi="Arial"/>
                                <w:sz w:val="22"/>
                                <w:szCs w:val="22"/>
                              </w:rPr>
                              <w:t>t</w:t>
                            </w:r>
                            <w:r w:rsidRPr="00681B49">
                              <w:rPr>
                                <w:rFonts w:ascii="Arial" w:hAnsi="Arial"/>
                                <w:sz w:val="22"/>
                                <w:szCs w:val="22"/>
                              </w:rPr>
                              <w:t>aps as we can. This activity is done in a relay</w:t>
                            </w:r>
                            <w:r>
                              <w:rPr>
                                <w:rFonts w:ascii="Arial" w:hAnsi="Arial"/>
                                <w:sz w:val="22"/>
                                <w:szCs w:val="22"/>
                              </w:rPr>
                              <w:t>-</w:t>
                            </w:r>
                            <w:r w:rsidRPr="00681B49">
                              <w:rPr>
                                <w:rFonts w:ascii="Arial" w:hAnsi="Arial"/>
                                <w:sz w:val="22"/>
                                <w:szCs w:val="22"/>
                              </w:rPr>
                              <w:t>race format.</w:t>
                            </w:r>
                          </w:p>
                          <w:p w14:paraId="20E3829B"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On the start signal, the first person in each line will run to the end of the row of foam balls, get into plank position</w:t>
                            </w:r>
                            <w:r>
                              <w:rPr>
                                <w:rFonts w:ascii="Arial" w:hAnsi="Arial"/>
                                <w:sz w:val="22"/>
                                <w:szCs w:val="22"/>
                              </w:rPr>
                              <w:t>,</w:t>
                            </w:r>
                            <w:r w:rsidRPr="00681B49">
                              <w:rPr>
                                <w:rFonts w:ascii="Arial" w:hAnsi="Arial"/>
                                <w:sz w:val="22"/>
                                <w:szCs w:val="22"/>
                              </w:rPr>
                              <w:t xml:space="preserve"> and tap the top of each foam ball with both hands (first left, then right)</w:t>
                            </w:r>
                            <w:r>
                              <w:rPr>
                                <w:rFonts w:ascii="Arial" w:hAnsi="Arial"/>
                                <w:sz w:val="22"/>
                                <w:szCs w:val="22"/>
                              </w:rPr>
                              <w:t>. They will</w:t>
                            </w:r>
                            <w:r w:rsidRPr="00681B49">
                              <w:rPr>
                                <w:rFonts w:ascii="Arial" w:hAnsi="Arial"/>
                                <w:sz w:val="22"/>
                                <w:szCs w:val="22"/>
                              </w:rPr>
                              <w:t xml:space="preserve"> advanc</w:t>
                            </w:r>
                            <w:r>
                              <w:rPr>
                                <w:rFonts w:ascii="Arial" w:hAnsi="Arial"/>
                                <w:sz w:val="22"/>
                                <w:szCs w:val="22"/>
                              </w:rPr>
                              <w:t>e</w:t>
                            </w:r>
                            <w:r w:rsidRPr="00681B49">
                              <w:rPr>
                                <w:rFonts w:ascii="Arial" w:hAnsi="Arial"/>
                                <w:sz w:val="22"/>
                                <w:szCs w:val="22"/>
                              </w:rPr>
                              <w:t xml:space="preserve"> through all 5 foam balls before running back and </w:t>
                            </w:r>
                            <w:r>
                              <w:rPr>
                                <w:rFonts w:ascii="Arial" w:hAnsi="Arial"/>
                                <w:sz w:val="22"/>
                                <w:szCs w:val="22"/>
                              </w:rPr>
                              <w:t xml:space="preserve">giving a </w:t>
                            </w:r>
                            <w:r w:rsidRPr="00681B49">
                              <w:rPr>
                                <w:rFonts w:ascii="Arial" w:hAnsi="Arial"/>
                                <w:sz w:val="22"/>
                                <w:szCs w:val="22"/>
                              </w:rPr>
                              <w:t>high-</w:t>
                            </w:r>
                            <w:r>
                              <w:rPr>
                                <w:rFonts w:ascii="Arial" w:hAnsi="Arial"/>
                                <w:sz w:val="22"/>
                                <w:szCs w:val="22"/>
                              </w:rPr>
                              <w:t xml:space="preserve">5 to </w:t>
                            </w:r>
                            <w:r w:rsidRPr="00681B49">
                              <w:rPr>
                                <w:rFonts w:ascii="Arial" w:hAnsi="Arial"/>
                                <w:sz w:val="22"/>
                                <w:szCs w:val="22"/>
                              </w:rPr>
                              <w:t>the next person in line.</w:t>
                            </w:r>
                          </w:p>
                          <w:p w14:paraId="53163725"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Begin on the start signal. Continue through your line until you hear the stop signal, repeating as many times as you can.</w:t>
                            </w:r>
                          </w:p>
                          <w:p w14:paraId="164E612F" w14:textId="77777777" w:rsidR="00117A2A" w:rsidRPr="00681B49" w:rsidRDefault="00117A2A" w:rsidP="00117A2A">
                            <w:pPr>
                              <w:rPr>
                                <w:rFonts w:ascii="Arial" w:hAnsi="Arial" w:cs="Arial"/>
                                <w:b/>
                                <w:sz w:val="22"/>
                                <w:szCs w:val="22"/>
                              </w:rPr>
                            </w:pPr>
                          </w:p>
                          <w:p w14:paraId="57F2FA46" w14:textId="77777777" w:rsidR="00117A2A" w:rsidRPr="00DD404F" w:rsidRDefault="00117A2A" w:rsidP="00117A2A">
                            <w:pPr>
                              <w:rPr>
                                <w:rFonts w:ascii="Arial" w:hAnsi="Arial" w:cs="Arial"/>
                                <w:b/>
                                <w:sz w:val="22"/>
                                <w:szCs w:val="22"/>
                              </w:rPr>
                            </w:pPr>
                            <w:r w:rsidRPr="00DD404F">
                              <w:rPr>
                                <w:rFonts w:ascii="Arial" w:hAnsi="Arial" w:cs="Arial"/>
                                <w:b/>
                                <w:sz w:val="22"/>
                                <w:szCs w:val="22"/>
                              </w:rPr>
                              <w:t>Grade Level Progression:</w:t>
                            </w:r>
                          </w:p>
                          <w:p w14:paraId="1F784418" w14:textId="77777777" w:rsidR="00117A2A" w:rsidRPr="001D1350" w:rsidRDefault="00117A2A" w:rsidP="00117A2A">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Introduce the activity such that students move to the foam balls, perform squats and tap each ball per squat, and then return to their line. When students have mastered this format, introduce plank-taps.</w:t>
                            </w:r>
                          </w:p>
                          <w:p w14:paraId="63D91F70" w14:textId="77777777" w:rsidR="00117A2A" w:rsidRPr="003B21BD" w:rsidRDefault="00117A2A" w:rsidP="00117A2A">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mpt students to create their own fitness relays.</w:t>
                            </w:r>
                          </w:p>
                          <w:p w14:paraId="1B97F9E9" w14:textId="77777777" w:rsidR="00117A2A" w:rsidRDefault="00117A2A" w:rsidP="00117A2A">
                            <w:pPr>
                              <w:rPr>
                                <w:rFonts w:ascii="Arial" w:hAnsi="Arial" w:cs="Arial"/>
                                <w:sz w:val="22"/>
                                <w:szCs w:val="22"/>
                              </w:rPr>
                            </w:pPr>
                          </w:p>
                          <w:p w14:paraId="305B1A8A" w14:textId="77777777" w:rsidR="00117A2A" w:rsidRPr="00461D28" w:rsidRDefault="00117A2A" w:rsidP="00117A2A">
                            <w:pPr>
                              <w:rPr>
                                <w:rFonts w:ascii="Arial" w:hAnsi="Arial"/>
                                <w:sz w:val="22"/>
                              </w:rPr>
                            </w:pPr>
                          </w:p>
                          <w:p w14:paraId="3215F122" w14:textId="77777777" w:rsidR="00117A2A" w:rsidRPr="00437F5E" w:rsidRDefault="00117A2A" w:rsidP="00117A2A">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072C43" id="Text Box 243" o:spid="_x0000_s1030" type="#_x0000_t202" style="position:absolute;margin-left:26pt;margin-top:441.8pt;width:540pt;height:217.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" filled="f" stroked="f">
                <v:textbox>
                  <w:txbxContent>
                    <w:p w14:paraId="1B7C8B30" w14:textId="77777777" w:rsidR="00117A2A" w:rsidRDefault="00117A2A" w:rsidP="00117A2A">
                      <w:pPr>
                        <w:rPr>
                          <w:rFonts w:ascii="Arial" w:hAnsi="Arial"/>
                          <w:b/>
                          <w:sz w:val="22"/>
                        </w:rPr>
                      </w:pPr>
                      <w:r>
                        <w:rPr>
                          <w:rFonts w:ascii="Arial" w:hAnsi="Arial"/>
                          <w:b/>
                          <w:sz w:val="22"/>
                        </w:rPr>
                        <w:t>Activity Procedures:</w:t>
                      </w:r>
                    </w:p>
                    <w:p w14:paraId="13F45EBF"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Today’s activity is called Plank</w:t>
                      </w:r>
                      <w:r>
                        <w:rPr>
                          <w:rFonts w:ascii="Arial" w:hAnsi="Arial"/>
                          <w:sz w:val="22"/>
                          <w:szCs w:val="22"/>
                        </w:rPr>
                        <w:t>-</w:t>
                      </w:r>
                      <w:r w:rsidRPr="00681B49">
                        <w:rPr>
                          <w:rFonts w:ascii="Arial" w:hAnsi="Arial"/>
                          <w:sz w:val="22"/>
                          <w:szCs w:val="22"/>
                        </w:rPr>
                        <w:t>Ta</w:t>
                      </w:r>
                      <w:r>
                        <w:rPr>
                          <w:rFonts w:ascii="Arial" w:hAnsi="Arial"/>
                          <w:sz w:val="22"/>
                          <w:szCs w:val="22"/>
                        </w:rPr>
                        <w:t>p</w:t>
                      </w:r>
                      <w:r w:rsidRPr="00681B49">
                        <w:rPr>
                          <w:rFonts w:ascii="Arial" w:hAnsi="Arial"/>
                          <w:sz w:val="22"/>
                          <w:szCs w:val="22"/>
                        </w:rPr>
                        <w:t xml:space="preserve"> Relay. The object is for our class to collect as many </w:t>
                      </w:r>
                      <w:r>
                        <w:rPr>
                          <w:rFonts w:ascii="Arial" w:hAnsi="Arial"/>
                          <w:sz w:val="22"/>
                          <w:szCs w:val="22"/>
                        </w:rPr>
                        <w:t>p</w:t>
                      </w:r>
                      <w:r w:rsidRPr="00681B49">
                        <w:rPr>
                          <w:rFonts w:ascii="Arial" w:hAnsi="Arial"/>
                          <w:sz w:val="22"/>
                          <w:szCs w:val="22"/>
                        </w:rPr>
                        <w:t>lank-</w:t>
                      </w:r>
                      <w:r>
                        <w:rPr>
                          <w:rFonts w:ascii="Arial" w:hAnsi="Arial"/>
                          <w:sz w:val="22"/>
                          <w:szCs w:val="22"/>
                        </w:rPr>
                        <w:t>t</w:t>
                      </w:r>
                      <w:r w:rsidRPr="00681B49">
                        <w:rPr>
                          <w:rFonts w:ascii="Arial" w:hAnsi="Arial"/>
                          <w:sz w:val="22"/>
                          <w:szCs w:val="22"/>
                        </w:rPr>
                        <w:t>aps as we can. This activity is done in a relay</w:t>
                      </w:r>
                      <w:r>
                        <w:rPr>
                          <w:rFonts w:ascii="Arial" w:hAnsi="Arial"/>
                          <w:sz w:val="22"/>
                          <w:szCs w:val="22"/>
                        </w:rPr>
                        <w:t>-</w:t>
                      </w:r>
                      <w:r w:rsidRPr="00681B49">
                        <w:rPr>
                          <w:rFonts w:ascii="Arial" w:hAnsi="Arial"/>
                          <w:sz w:val="22"/>
                          <w:szCs w:val="22"/>
                        </w:rPr>
                        <w:t>race format.</w:t>
                      </w:r>
                    </w:p>
                    <w:p w14:paraId="20E3829B"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On the start signal, the first person in each line will run to the end of the row of foam balls, get into plank position</w:t>
                      </w:r>
                      <w:r>
                        <w:rPr>
                          <w:rFonts w:ascii="Arial" w:hAnsi="Arial"/>
                          <w:sz w:val="22"/>
                          <w:szCs w:val="22"/>
                        </w:rPr>
                        <w:t>,</w:t>
                      </w:r>
                      <w:r w:rsidRPr="00681B49">
                        <w:rPr>
                          <w:rFonts w:ascii="Arial" w:hAnsi="Arial"/>
                          <w:sz w:val="22"/>
                          <w:szCs w:val="22"/>
                        </w:rPr>
                        <w:t xml:space="preserve"> and tap the top of each foam ball with both hands (first left, then right)</w:t>
                      </w:r>
                      <w:r>
                        <w:rPr>
                          <w:rFonts w:ascii="Arial" w:hAnsi="Arial"/>
                          <w:sz w:val="22"/>
                          <w:szCs w:val="22"/>
                        </w:rPr>
                        <w:t>. They will</w:t>
                      </w:r>
                      <w:r w:rsidRPr="00681B49">
                        <w:rPr>
                          <w:rFonts w:ascii="Arial" w:hAnsi="Arial"/>
                          <w:sz w:val="22"/>
                          <w:szCs w:val="22"/>
                        </w:rPr>
                        <w:t xml:space="preserve"> advanc</w:t>
                      </w:r>
                      <w:r>
                        <w:rPr>
                          <w:rFonts w:ascii="Arial" w:hAnsi="Arial"/>
                          <w:sz w:val="22"/>
                          <w:szCs w:val="22"/>
                        </w:rPr>
                        <w:t>e</w:t>
                      </w:r>
                      <w:r w:rsidRPr="00681B49">
                        <w:rPr>
                          <w:rFonts w:ascii="Arial" w:hAnsi="Arial"/>
                          <w:sz w:val="22"/>
                          <w:szCs w:val="22"/>
                        </w:rPr>
                        <w:t xml:space="preserve"> through all 5 foam balls before running back and </w:t>
                      </w:r>
                      <w:r>
                        <w:rPr>
                          <w:rFonts w:ascii="Arial" w:hAnsi="Arial"/>
                          <w:sz w:val="22"/>
                          <w:szCs w:val="22"/>
                        </w:rPr>
                        <w:t xml:space="preserve">giving a </w:t>
                      </w:r>
                      <w:r w:rsidRPr="00681B49">
                        <w:rPr>
                          <w:rFonts w:ascii="Arial" w:hAnsi="Arial"/>
                          <w:sz w:val="22"/>
                          <w:szCs w:val="22"/>
                        </w:rPr>
                        <w:t>high-</w:t>
                      </w:r>
                      <w:r>
                        <w:rPr>
                          <w:rFonts w:ascii="Arial" w:hAnsi="Arial"/>
                          <w:sz w:val="22"/>
                          <w:szCs w:val="22"/>
                        </w:rPr>
                        <w:t xml:space="preserve">5 to </w:t>
                      </w:r>
                      <w:r w:rsidRPr="00681B49">
                        <w:rPr>
                          <w:rFonts w:ascii="Arial" w:hAnsi="Arial"/>
                          <w:sz w:val="22"/>
                          <w:szCs w:val="22"/>
                        </w:rPr>
                        <w:t>the next person in line.</w:t>
                      </w:r>
                    </w:p>
                    <w:p w14:paraId="53163725" w14:textId="77777777" w:rsidR="00117A2A" w:rsidRPr="00681B49" w:rsidRDefault="00117A2A" w:rsidP="00117A2A">
                      <w:pPr>
                        <w:pStyle w:val="ListParagraph"/>
                        <w:numPr>
                          <w:ilvl w:val="0"/>
                          <w:numId w:val="16"/>
                        </w:numPr>
                        <w:rPr>
                          <w:rFonts w:ascii="Arial" w:hAnsi="Arial"/>
                          <w:sz w:val="22"/>
                          <w:szCs w:val="22"/>
                        </w:rPr>
                      </w:pPr>
                      <w:r w:rsidRPr="00681B49">
                        <w:rPr>
                          <w:rFonts w:ascii="Arial" w:hAnsi="Arial"/>
                          <w:sz w:val="22"/>
                          <w:szCs w:val="22"/>
                        </w:rPr>
                        <w:t>Begin on the start signal. Continue through your line until you hear the stop signal, repeating as many times as you can.</w:t>
                      </w:r>
                    </w:p>
                    <w:p w14:paraId="164E612F" w14:textId="77777777" w:rsidR="00117A2A" w:rsidRPr="00681B49" w:rsidRDefault="00117A2A" w:rsidP="00117A2A">
                      <w:pPr>
                        <w:rPr>
                          <w:rFonts w:ascii="Arial" w:hAnsi="Arial" w:cs="Arial"/>
                          <w:b/>
                          <w:sz w:val="22"/>
                          <w:szCs w:val="22"/>
                        </w:rPr>
                      </w:pPr>
                    </w:p>
                    <w:p w14:paraId="57F2FA46" w14:textId="77777777" w:rsidR="00117A2A" w:rsidRPr="00DD404F" w:rsidRDefault="00117A2A" w:rsidP="00117A2A">
                      <w:pPr>
                        <w:rPr>
                          <w:rFonts w:ascii="Arial" w:hAnsi="Arial" w:cs="Arial"/>
                          <w:b/>
                          <w:sz w:val="22"/>
                          <w:szCs w:val="22"/>
                        </w:rPr>
                      </w:pPr>
                      <w:r w:rsidRPr="00DD404F">
                        <w:rPr>
                          <w:rFonts w:ascii="Arial" w:hAnsi="Arial" w:cs="Arial"/>
                          <w:b/>
                          <w:sz w:val="22"/>
                          <w:szCs w:val="22"/>
                        </w:rPr>
                        <w:t>Grade Level Progression:</w:t>
                      </w:r>
                    </w:p>
                    <w:p w14:paraId="1F784418" w14:textId="77777777" w:rsidR="00117A2A" w:rsidRPr="001D1350" w:rsidRDefault="00117A2A" w:rsidP="00117A2A">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Introduce the activity such that students move to the foam balls, perform squats and tap each ball per squat, and then return to their line. When students have mastered this format, introduce plank-taps.</w:t>
                      </w:r>
                    </w:p>
                    <w:p w14:paraId="63D91F70" w14:textId="77777777" w:rsidR="00117A2A" w:rsidRPr="003B21BD" w:rsidRDefault="00117A2A" w:rsidP="00117A2A">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mpt students to create their own fitness relays.</w:t>
                      </w:r>
                    </w:p>
                    <w:p w14:paraId="1B97F9E9" w14:textId="77777777" w:rsidR="00117A2A" w:rsidRDefault="00117A2A" w:rsidP="00117A2A">
                      <w:pPr>
                        <w:rPr>
                          <w:rFonts w:ascii="Arial" w:hAnsi="Arial" w:cs="Arial"/>
                          <w:sz w:val="22"/>
                          <w:szCs w:val="22"/>
                        </w:rPr>
                      </w:pPr>
                    </w:p>
                    <w:p w14:paraId="305B1A8A" w14:textId="77777777" w:rsidR="00117A2A" w:rsidRPr="00461D28" w:rsidRDefault="00117A2A" w:rsidP="00117A2A">
                      <w:pPr>
                        <w:rPr>
                          <w:rFonts w:ascii="Arial" w:hAnsi="Arial"/>
                          <w:sz w:val="22"/>
                        </w:rPr>
                      </w:pPr>
                    </w:p>
                    <w:p w14:paraId="3215F122" w14:textId="77777777" w:rsidR="00117A2A" w:rsidRPr="00437F5E" w:rsidRDefault="00117A2A" w:rsidP="00117A2A">
                      <w:pPr>
                        <w:rPr>
                          <w:rFonts w:ascii="Arial" w:hAnsi="Arial" w:cs="Arial"/>
                          <w:b/>
                          <w:sz w:val="22"/>
                          <w:szCs w:val="22"/>
                        </w:rPr>
                      </w:pPr>
                    </w:p>
                  </w:txbxContent>
                </v:textbox>
                <w10:wrap type="through"/>
              </v:shape>
            </w:pict>
          </mc:Fallback>
        </mc:AlternateContent>
      </w:r>
      <w:r w:rsidR="00E041A0">
        <w:rPr>
          <w:noProof/>
        </w:rPr>
        <w:drawing>
          <wp:anchor distT="0" distB="0" distL="114300" distR="114300" simplePos="0" relativeHeight="251512832" behindDoc="0" locked="0" layoutInCell="1" allowOverlap="1" wp14:anchorId="5B36A92F" wp14:editId="104A4B9D">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13856" behindDoc="0" locked="0" layoutInCell="1" allowOverlap="1" wp14:anchorId="74A98AE9" wp14:editId="0D43805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15904" behindDoc="0" locked="0" layoutInCell="1" allowOverlap="1" wp14:anchorId="1898B1FB" wp14:editId="719EFC7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F5CF331" id="Straight Connector 228" o:spid="_x0000_s1026" style="position:absolute;z-index:251515904;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" strokecolor="#007a39" strokeweight=".5pt">
                <w10:wrap type="through"/>
              </v:line>
            </w:pict>
          </mc:Fallback>
        </mc:AlternateContent>
      </w:r>
      <w:r w:rsidR="00E041A0">
        <w:rPr>
          <w:noProof/>
        </w:rPr>
        <mc:AlternateContent>
          <mc:Choice Requires="wps">
            <w:drawing>
              <wp:anchor distT="0" distB="0" distL="114300" distR="114300" simplePos="0" relativeHeight="251516928" behindDoc="0" locked="0" layoutInCell="1" allowOverlap="1" wp14:anchorId="0DA69087" wp14:editId="7B494FC7">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0690A7" id="Straight Connector 229" o:spid="_x0000_s1026" style="position:absolute;z-index:2515169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" strokecolor="#007a39" strokeweight=".5pt">
                <w10:wrap type="through"/>
              </v:line>
            </w:pict>
          </mc:Fallback>
        </mc:AlternateContent>
      </w:r>
      <w:r w:rsidR="00500A82">
        <w:br w:type="page"/>
      </w:r>
      <w:r w:rsidR="007736EB">
        <w:lastRenderedPageBreak/>
        <w:br/>
      </w:r>
    </w:p>
    <w:p w14:paraId="1398020A" w14:textId="75A358B5" w:rsidR="007736EB" w:rsidRDefault="007736EB">
      <w:r>
        <w:br/>
      </w:r>
    </w:p>
    <w:p w14:paraId="4DE6C478" w14:textId="66DC233C" w:rsidR="00794312" w:rsidRPr="000057F6" w:rsidRDefault="00117A2A" w:rsidP="00585C2F">
      <w:bookmarkStart w:id="0" w:name="_GoBack"/>
      <w:r>
        <w:rPr>
          <w:noProof/>
        </w:rPr>
        <mc:AlternateContent>
          <mc:Choice Requires="wpg">
            <w:drawing>
              <wp:anchor distT="0" distB="0" distL="114300" distR="114300" simplePos="0" relativeHeight="251661312" behindDoc="0" locked="0" layoutInCell="1" allowOverlap="1" wp14:anchorId="2640A08C" wp14:editId="185BD5FB">
                <wp:simplePos x="0" y="0"/>
                <wp:positionH relativeFrom="column">
                  <wp:posOffset>241300</wp:posOffset>
                </wp:positionH>
                <wp:positionV relativeFrom="paragraph">
                  <wp:posOffset>-219075</wp:posOffset>
                </wp:positionV>
                <wp:extent cx="6779260" cy="8218170"/>
                <wp:effectExtent l="0" t="0" r="2540" b="11430"/>
                <wp:wrapThrough wrapText="bothSides">
                  <wp:wrapPolygon edited="0">
                    <wp:start x="7445" y="0"/>
                    <wp:lineTo x="7445" y="601"/>
                    <wp:lineTo x="9145" y="1135"/>
                    <wp:lineTo x="0" y="1268"/>
                    <wp:lineTo x="0" y="2537"/>
                    <wp:lineTo x="3318" y="3271"/>
                    <wp:lineTo x="0" y="4206"/>
                    <wp:lineTo x="0" y="5140"/>
                    <wp:lineTo x="2994" y="5408"/>
                    <wp:lineTo x="10764" y="5408"/>
                    <wp:lineTo x="10764" y="7544"/>
                    <wp:lineTo x="0" y="7744"/>
                    <wp:lineTo x="0" y="8946"/>
                    <wp:lineTo x="2428" y="9680"/>
                    <wp:lineTo x="3399" y="9680"/>
                    <wp:lineTo x="3399" y="12885"/>
                    <wp:lineTo x="647" y="13352"/>
                    <wp:lineTo x="0" y="13552"/>
                    <wp:lineTo x="0" y="14487"/>
                    <wp:lineTo x="1780" y="15021"/>
                    <wp:lineTo x="3399" y="15021"/>
                    <wp:lineTo x="3399" y="17157"/>
                    <wp:lineTo x="486" y="17558"/>
                    <wp:lineTo x="0" y="17691"/>
                    <wp:lineTo x="0" y="19093"/>
                    <wp:lineTo x="809" y="19293"/>
                    <wp:lineTo x="3804" y="19293"/>
                    <wp:lineTo x="3804" y="21563"/>
                    <wp:lineTo x="21446" y="21563"/>
                    <wp:lineTo x="21365" y="17691"/>
                    <wp:lineTo x="21042" y="17157"/>
                    <wp:lineTo x="21042" y="16089"/>
                    <wp:lineTo x="21365" y="7811"/>
                    <wp:lineTo x="20718" y="7744"/>
                    <wp:lineTo x="10683" y="7544"/>
                    <wp:lineTo x="10764" y="5408"/>
                    <wp:lineTo x="19018" y="5408"/>
                    <wp:lineTo x="21527" y="5140"/>
                    <wp:lineTo x="21365" y="4339"/>
                    <wp:lineTo x="21042" y="3271"/>
                    <wp:lineTo x="21203" y="1268"/>
                    <wp:lineTo x="20556" y="1202"/>
                    <wp:lineTo x="12706" y="1135"/>
                    <wp:lineTo x="14729" y="601"/>
                    <wp:lineTo x="14648" y="0"/>
                    <wp:lineTo x="7445" y="0"/>
                  </wp:wrapPolygon>
                </wp:wrapThrough>
                <wp:docPr id="452" name="Group 452"/>
                <wp:cNvGraphicFramePr/>
                <a:graphic xmlns:a="http://schemas.openxmlformats.org/drawingml/2006/main">
                  <a:graphicData uri="http://schemas.microsoft.com/office/word/2010/wordprocessingGroup">
                    <wpg:wgp>
                      <wpg:cNvGrpSpPr/>
                      <wpg:grpSpPr>
                        <a:xfrm>
                          <a:off x="0" y="0"/>
                          <a:ext cx="6779260" cy="8218170"/>
                          <a:chOff x="0" y="0"/>
                          <a:chExt cx="6779260" cy="8218170"/>
                        </a:xfrm>
                      </wpg:grpSpPr>
                      <wps:wsp>
                        <wps:cNvPr id="47" name="Text Box 47"/>
                        <wps:cNvSpPr txBox="1"/>
                        <wps:spPr>
                          <a:xfrm>
                            <a:off x="229870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90C39D" w14:textId="77777777" w:rsidR="00117A2A" w:rsidRPr="002E3B0C" w:rsidRDefault="00117A2A" w:rsidP="00117A2A">
                              <w:pPr>
                                <w:jc w:val="center"/>
                                <w:rPr>
                                  <w:rFonts w:ascii="Arial" w:hAnsi="Arial" w:cs="Arial"/>
                                  <w:b/>
                                </w:rPr>
                              </w:pPr>
                              <w:r>
                                <w:rPr>
                                  <w:rFonts w:ascii="Arial" w:hAnsi="Arial" w:cs="Arial"/>
                                  <w:b/>
                                </w:rPr>
                                <w:t>PLANK-TAP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16" name="Group 616"/>
                        <wpg:cNvGrpSpPr/>
                        <wpg:grpSpPr>
                          <a:xfrm>
                            <a:off x="38100" y="1562100"/>
                            <a:ext cx="6720840" cy="456565"/>
                            <a:chOff x="0" y="0"/>
                            <a:chExt cx="6720840" cy="456565"/>
                          </a:xfrm>
                        </wpg:grpSpPr>
                        <pic:pic xmlns:pic="http://schemas.openxmlformats.org/drawingml/2006/picture">
                          <pic:nvPicPr>
                            <pic:cNvPr id="617" name="Picture 6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A3B73F" w14:textId="77777777" w:rsidR="00117A2A" w:rsidRPr="00681B49" w:rsidRDefault="00117A2A" w:rsidP="00117A2A">
                                <w:pPr>
                                  <w:rPr>
                                    <w:rFonts w:ascii="Arial" w:hAnsi="Arial"/>
                                    <w:sz w:val="22"/>
                                    <w:szCs w:val="22"/>
                                  </w:rPr>
                                </w:pPr>
                                <w:r>
                                  <w:rPr>
                                    <w:rFonts w:ascii="Arial" w:hAnsi="Arial"/>
                                    <w:sz w:val="22"/>
                                    <w:szCs w:val="22"/>
                                  </w:rPr>
                                  <w:t xml:space="preserve">Core, Exercise Form, </w:t>
                                </w:r>
                                <w:r w:rsidRPr="00681B49">
                                  <w:rPr>
                                    <w:rFonts w:ascii="Arial" w:hAnsi="Arial"/>
                                    <w:sz w:val="22"/>
                                    <w:szCs w:val="22"/>
                                  </w:rPr>
                                  <w:t xml:space="preserve">Muscular Fitness, </w:t>
                                </w:r>
                                <w:r>
                                  <w:rPr>
                                    <w:rFonts w:ascii="Arial" w:hAnsi="Arial"/>
                                    <w:sz w:val="22"/>
                                    <w:szCs w:val="22"/>
                                  </w:rPr>
                                  <w:t xml:space="preserve">Muscle Tone, </w:t>
                                </w:r>
                                <w:r w:rsidRPr="00681B49">
                                  <w:rPr>
                                    <w:rFonts w:ascii="Arial" w:hAnsi="Arial"/>
                                    <w:sz w:val="22"/>
                                    <w:szCs w:val="22"/>
                                  </w:rPr>
                                  <w:t>P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19" name="Group 619"/>
                        <wpg:cNvGrpSpPr/>
                        <wpg:grpSpPr>
                          <a:xfrm>
                            <a:off x="38100" y="2933700"/>
                            <a:ext cx="6670040" cy="2118360"/>
                            <a:chOff x="0" y="0"/>
                            <a:chExt cx="6670040" cy="2118360"/>
                          </a:xfrm>
                        </wpg:grpSpPr>
                        <pic:pic xmlns:pic="http://schemas.openxmlformats.org/drawingml/2006/picture">
                          <pic:nvPicPr>
                            <pic:cNvPr id="620" name="Picture 62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444FCE" w14:textId="77777777" w:rsidR="00117A2A" w:rsidRPr="00681B49" w:rsidRDefault="00117A2A" w:rsidP="00117A2A">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681B49">
                                  <w:rPr>
                                    <w:rFonts w:ascii="Arial" w:hAnsi="Arial"/>
                                    <w:b/>
                                    <w:sz w:val="22"/>
                                    <w:szCs w:val="22"/>
                                  </w:rPr>
                                  <w:t xml:space="preserve"> 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42B66F46" w14:textId="77777777" w:rsidR="00117A2A" w:rsidRPr="00681B49" w:rsidRDefault="00117A2A" w:rsidP="00117A2A">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6BD7974F" w14:textId="77777777" w:rsidR="00117A2A" w:rsidRPr="003044D7" w:rsidRDefault="00117A2A" w:rsidP="00117A2A">
                                <w:pPr>
                                  <w:pStyle w:val="ListParagraph"/>
                                  <w:ind w:left="360"/>
                                  <w:rPr>
                                    <w:rFonts w:ascii="Arial" w:hAnsi="Arial"/>
                                    <w:sz w:val="22"/>
                                    <w:szCs w:val="22"/>
                                  </w:rPr>
                                </w:pPr>
                              </w:p>
                              <w:p w14:paraId="48D4AB75" w14:textId="77777777" w:rsidR="00117A2A" w:rsidRPr="00F24860" w:rsidRDefault="00117A2A" w:rsidP="00117A2A">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22" name="Group 622"/>
                        <wpg:cNvGrpSpPr/>
                        <wpg:grpSpPr>
                          <a:xfrm>
                            <a:off x="38100" y="5156200"/>
                            <a:ext cx="6614795" cy="1548130"/>
                            <a:chOff x="0" y="0"/>
                            <a:chExt cx="6614795" cy="1548130"/>
                          </a:xfrm>
                        </wpg:grpSpPr>
                        <pic:pic xmlns:pic="http://schemas.openxmlformats.org/drawingml/2006/picture">
                          <pic:nvPicPr>
                            <pic:cNvPr id="623" name="Picture 62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EE01385" w14:textId="77777777" w:rsidR="00117A2A" w:rsidRDefault="00117A2A" w:rsidP="00117A2A">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good plank position?</w:t>
                                </w:r>
                              </w:p>
                              <w:p w14:paraId="3559A591" w14:textId="77777777" w:rsidR="00117A2A" w:rsidRDefault="00117A2A" w:rsidP="00117A2A">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notice about your muscles when you hold plank position?</w:t>
                                </w:r>
                              </w:p>
                              <w:p w14:paraId="4B3173C2" w14:textId="77777777" w:rsidR="00117A2A" w:rsidRPr="00F1777C" w:rsidRDefault="00117A2A" w:rsidP="00117A2A">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Can you describe what happens to different muscles in your body when you hold plank position? Use specific examples. (E.g., What happens to your arms? Your core?)</w:t>
                                </w:r>
                              </w:p>
                              <w:p w14:paraId="4332A946" w14:textId="77777777" w:rsidR="00117A2A" w:rsidRPr="00C0404B" w:rsidRDefault="00117A2A" w:rsidP="00117A2A">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25" name="Group 625"/>
                        <wpg:cNvGrpSpPr/>
                        <wpg:grpSpPr>
                          <a:xfrm>
                            <a:off x="38100" y="6692900"/>
                            <a:ext cx="6741160" cy="1525270"/>
                            <a:chOff x="0" y="0"/>
                            <a:chExt cx="6741160" cy="1525270"/>
                          </a:xfrm>
                        </wpg:grpSpPr>
                        <pic:pic xmlns:pic="http://schemas.openxmlformats.org/drawingml/2006/picture">
                          <pic:nvPicPr>
                            <pic:cNvPr id="626" name="Picture 62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99B720" w14:textId="77777777" w:rsidR="00117A2A" w:rsidRPr="006703AD" w:rsidRDefault="00117A2A" w:rsidP="00117A2A">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Plug &amp; Play Fitness activities are designed to be done on a regular basis throughout the school year. For example, you could begin one lesson per week with a Plug &amp; Play activity. This ensures that fitness will remain a focus for both you and your students. Be creative and modify the activities to include elements of whatever unit or topic you’re currently teaching. For example, if you are in a floor hockey unit, students can stick-dribble a ball or puck down to the foam balls, perform plank taps, and then stick-dribble back to their teams. Be creative and have fun while you keep the focus on fitness conce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9" name="Group 489"/>
                        <wpg:cNvGrpSpPr/>
                        <wpg:grpSpPr>
                          <a:xfrm>
                            <a:off x="0" y="457200"/>
                            <a:ext cx="6645910" cy="1000125"/>
                            <a:chOff x="-42151" y="0"/>
                            <a:chExt cx="6646413" cy="1000760"/>
                          </a:xfrm>
                        </wpg:grpSpPr>
                        <pic:pic xmlns:pic="http://schemas.openxmlformats.org/drawingml/2006/picture">
                          <pic:nvPicPr>
                            <pic:cNvPr id="490" name="Picture 49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491" name="Text Box 491"/>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4D8F62"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Substitute planks with exercises that meet the needs and abilities of your students.</w:t>
                                </w:r>
                              </w:p>
                              <w:p w14:paraId="5B826D87"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Change locomotor movements to meet the skills and abilities of your students.</w:t>
                                </w:r>
                              </w:p>
                              <w:p w14:paraId="35B0C676"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Substitute foam balls with larger or smaller objects.</w:t>
                                </w:r>
                              </w:p>
                              <w:p w14:paraId="59BA5E5A" w14:textId="77777777" w:rsidR="00117A2A" w:rsidRPr="00CB28FB" w:rsidRDefault="00117A2A" w:rsidP="00117A2A">
                                <w:pPr>
                                  <w:pStyle w:val="ListParagraph"/>
                                  <w:ind w:left="360"/>
                                  <w:rPr>
                                    <w:rFonts w:ascii="Arial" w:hAnsi="Arial"/>
                                    <w:sz w:val="22"/>
                                    <w:szCs w:val="22"/>
                                  </w:rPr>
                                </w:pPr>
                              </w:p>
                              <w:p w14:paraId="5DC29975" w14:textId="77777777" w:rsidR="00117A2A" w:rsidRDefault="00117A2A" w:rsidP="00117A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640A08C" id="Group 452" o:spid="_x0000_s1031" style="position:absolute;margin-left:19pt;margin-top:-17.2pt;width:533.8pt;height:647.1pt;z-index:251661312" coordsize="6779260,82181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j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TQWRvYmUAZIAAAAABBQACAAP/2wCEAAICAgICAgICAgID&#10;AgICAwQDAwMDBAUEBAQEBAUFBQUFBQUFBQUHCAgIBwUJCgoKCgkMDAwMDAwMDAwMDAwMDAwBAwIC&#10;AwMDBwUFBw0LCQsNDw0NDQ0PDwwMDAwMDw8MDAwMDAwPDA4ODg4ODBERERERERERERERERERERER&#10;EREREf/AABEIAGMA5wMBEQACEQEDEQH/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FoA5Q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&#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">
                <v:shape id="Text Box 47" o:spid="_x0000_s1032" type="#_x0000_t202" style="position:absolute;left:2298700;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2mKQxAAA&#10;ANsAAAAPAAAAZHJzL2Rvd25yZXYueG1sRI9Ba8JAFITvBf/D8gRvuqvYVtNsRJRCTy2mKnh7ZJ9J&#10;aPZtyG5N+u+7BaHHYWa+YdLNYBtxo87XjjXMZwoEceFMzaWG4+frdAXCB2SDjWPS8EMeNtnoIcXE&#10;uJ4PdMtDKSKEfYIaqhDaREpfVGTRz1xLHL2r6yyGKLtSmg77CLeNXCj1JC3WHBcqbGlXUfGVf1sN&#10;p/fr5bxUH+XePra9G5Rku5ZaT8bD9gVEoCH8h+/tN6Nh+Qx/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NpikMQAAADbAAAADwAAAAAAAAAAAAAAAACXAgAAZHJzL2Rv&#10;d25yZXYueG1sUEsFBgAAAAAEAAQA9QAAAIgDAAAAAA==&#10;" filled="f" stroked="f">
                  <v:textbox>
                    <w:txbxContent>
                      <w:p w14:paraId="6390C39D" w14:textId="77777777" w:rsidR="00117A2A" w:rsidRPr="002E3B0C" w:rsidRDefault="00117A2A" w:rsidP="00117A2A">
                        <w:pPr>
                          <w:jc w:val="center"/>
                          <w:rPr>
                            <w:rFonts w:ascii="Arial" w:hAnsi="Arial" w:cs="Arial"/>
                            <w:b/>
                          </w:rPr>
                        </w:pPr>
                        <w:r>
                          <w:rPr>
                            <w:rFonts w:ascii="Arial" w:hAnsi="Arial" w:cs="Arial"/>
                            <w:b/>
                          </w:rPr>
                          <w:t>PLANK-TAP RELAY</w:t>
                        </w:r>
                      </w:p>
                    </w:txbxContent>
                  </v:textbox>
                </v:shape>
                <v:group id="Group 616" o:spid="_x0000_s1033" style="position:absolute;left:38100;top:1562100;width:6720840;height:456565" coordsize="6720840,45656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4S/AvGAAAA3AAA&#10;AA8AAAAAAAAAAAAAAAAAqQIAAGRycy9kb3ducmV2LnhtbFBLBQYAAAAABAAEAPoAAACcAwAAAAA=&#10;">
                  <v:shape id="Picture 617" o:spid="_x0000_s1034"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n&#10;30HGAAAA3AAAAA8AAABkcnMvZG93bnJldi54bWxEj0FrwkAUhO+F/oflFbzVTTxYSV2lWCpePFSl&#10;9PiafSax2bdh9xnT/vpuQfA4zMw3zHw5uFb1FGLj2UA+zkARl942XBk47N8eZ6CiIFtsPZOBH4qw&#10;XNzfzbGw/sLv1O+kUgnCsUADtUhXaB3LmhzGse+Ik3f0waEkGSptA14S3LV6kmVT7bDhtFBjR6ua&#10;yu/d2Rmovo6fv4f1R74Kr6ftcCol62dizOhheHkGJTTILXxtb6yBaf4E/2fSEd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mffQcYAAADcAAAADwAAAAAAAAAAAAAAAACc&#10;AgAAZHJzL2Rvd25yZXYueG1sUEsFBgAAAAAEAAQA9wAAAI8DAAAAAA==&#10;">
                    <v:imagedata r:id="rId21" o:title=""/>
                    <v:path arrowok="t"/>
                  </v:shape>
                  <v:shape id="Text Box 618" o:spid="_x0000_s1035"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UhewAAA&#10;ANwAAAAPAAAAZHJzL2Rvd25yZXYueG1sRE9Ni8IwEL0L/ocwwt40UVTcahRxEfakWHcXvA3N2Bab&#10;SWmytv57cxA8Pt73atPZStyp8aVjDeORAkGcOVNyruHnvB8uQPiAbLByTBoe5GGz7vdWmBjX8onu&#10;achFDGGfoIYihDqR0mcFWfQjVxNH7uoaiyHCJpemwTaG20pOlJpLiyXHhgJr2hWU3dJ/q+H3cL38&#10;TdUx/7KzunWdkmw/pdYfg267BBGoC2/xy/1tNMzHcW0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VUhewAAAANwAAAAPAAAAAAAAAAAAAAAAAJcCAABkcnMvZG93bnJl&#10;di54bWxQSwUGAAAAAAQABAD1AAAAhAMAAAAA&#10;" filled="f" stroked="f">
                    <v:textbox>
                      <w:txbxContent>
                        <w:p w14:paraId="6AA3B73F" w14:textId="77777777" w:rsidR="00117A2A" w:rsidRPr="00681B49" w:rsidRDefault="00117A2A" w:rsidP="00117A2A">
                          <w:pPr>
                            <w:rPr>
                              <w:rFonts w:ascii="Arial" w:hAnsi="Arial"/>
                              <w:sz w:val="22"/>
                              <w:szCs w:val="22"/>
                            </w:rPr>
                          </w:pPr>
                          <w:r>
                            <w:rPr>
                              <w:rFonts w:ascii="Arial" w:hAnsi="Arial"/>
                              <w:sz w:val="22"/>
                              <w:szCs w:val="22"/>
                            </w:rPr>
                            <w:t xml:space="preserve">Core, Exercise Form, </w:t>
                          </w:r>
                          <w:r w:rsidRPr="00681B49">
                            <w:rPr>
                              <w:rFonts w:ascii="Arial" w:hAnsi="Arial"/>
                              <w:sz w:val="22"/>
                              <w:szCs w:val="22"/>
                            </w:rPr>
                            <w:t xml:space="preserve">Muscular Fitness, </w:t>
                          </w:r>
                          <w:r>
                            <w:rPr>
                              <w:rFonts w:ascii="Arial" w:hAnsi="Arial"/>
                              <w:sz w:val="22"/>
                              <w:szCs w:val="22"/>
                            </w:rPr>
                            <w:t xml:space="preserve">Muscle Tone, </w:t>
                          </w:r>
                          <w:r w:rsidRPr="00681B49">
                            <w:rPr>
                              <w:rFonts w:ascii="Arial" w:hAnsi="Arial"/>
                              <w:sz w:val="22"/>
                              <w:szCs w:val="22"/>
                            </w:rPr>
                            <w:t>Plank</w:t>
                          </w:r>
                        </w:p>
                      </w:txbxContent>
                    </v:textbox>
                  </v:shape>
                </v:group>
                <v:group id="Group 619" o:spid="_x0000_s1036" style="position:absolute;left:38100;top:2933700;width:6670040;height:2118360" coordsize="6670040,211836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fjWh5xgAAANwAAAAPAAAAZHJzL2Rvd25yZXYueG1sRI9Pa8JAFMTvhX6H5RV6&#10;M5u0KDVmFZG29BAEtSDeHtlnEsy+Ddlt/nx7t1DocZiZ3zDZZjSN6KlztWUFSRSDIC6srrlU8H36&#10;mL2BcB5ZY2OZFEzkYLN+fMgw1XbgA/VHX4oAYZeigsr7NpXSFRUZdJFtiYN3tZ1BH2RXSt3hEOCm&#10;kS9xvJAGaw4LFba0q6i4HX+Mgs8Bh+1r8t7nt+tuupzm+3OekFLPT+N2BcLT6P/Df+0vrWCRLOH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NaHnGAAAA3AAA&#10;AA8AAAAAAAAAAAAAAAAAqQIAAGRycy9kb3ducmV2LnhtbFBLBQYAAAAABAAEAPoAAACcAwAAAAA=&#10;">
                  <v:shape id="Picture 620" o:spid="_x0000_s1037"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22" o:title=""/>
                    <v:path arrowok="t"/>
                  </v:shape>
                  <v:shape id="Text Box 621" o:spid="_x0000_s1038"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14:paraId="67444FCE" w14:textId="77777777" w:rsidR="00117A2A" w:rsidRPr="00681B49" w:rsidRDefault="00117A2A" w:rsidP="00117A2A">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681B49">
                            <w:rPr>
                              <w:rFonts w:ascii="Arial" w:hAnsi="Arial"/>
                              <w:b/>
                              <w:sz w:val="22"/>
                              <w:szCs w:val="22"/>
                            </w:rPr>
                            <w:t xml:space="preserve"> 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42B66F46" w14:textId="77777777" w:rsidR="00117A2A" w:rsidRPr="00681B49" w:rsidRDefault="00117A2A" w:rsidP="00117A2A">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6BD7974F" w14:textId="77777777" w:rsidR="00117A2A" w:rsidRPr="003044D7" w:rsidRDefault="00117A2A" w:rsidP="00117A2A">
                          <w:pPr>
                            <w:pStyle w:val="ListParagraph"/>
                            <w:ind w:left="360"/>
                            <w:rPr>
                              <w:rFonts w:ascii="Arial" w:hAnsi="Arial"/>
                              <w:sz w:val="22"/>
                              <w:szCs w:val="22"/>
                            </w:rPr>
                          </w:pPr>
                        </w:p>
                        <w:p w14:paraId="48D4AB75" w14:textId="77777777" w:rsidR="00117A2A" w:rsidRPr="00F24860" w:rsidRDefault="00117A2A" w:rsidP="00117A2A">
                          <w:pPr>
                            <w:rPr>
                              <w:rFonts w:ascii="Arial" w:hAnsi="Arial"/>
                              <w:sz w:val="22"/>
                            </w:rPr>
                          </w:pPr>
                        </w:p>
                      </w:txbxContent>
                    </v:textbox>
                  </v:shape>
                </v:group>
                <v:group id="Group 622" o:spid="_x0000_s1039" style="position:absolute;left:38100;top:5156200;width:6614795;height:1548130" coordsize="6614795,154813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RTC1xAAAANwAAAAPAAAAZHJzL2Rvd25yZXYueG1sRI9Bi8IwFITvC/6H8ARv&#10;a9rKilSjiKh4kIVVQbw9mmdbbF5KE9v6783Cwh6HmfmGWax6U4mWGldaVhCPIxDEmdUl5wou593n&#10;DITzyBory6TgRQ5Wy8HHAlNtO/6h9uRzESDsUlRQeF+nUrqsIINubGvi4N1tY9AH2eRSN9gFuKlk&#10;EkVTabDksFBgTZuCssfpaRTsO+zWk3jbHh/3zet2/vq+HmNSajTs13MQnnr/H/5rH7SCaZLA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fRTC1xAAAANwAAAAP&#10;AAAAAAAAAAAAAAAAAKkCAABkcnMvZG93bnJldi54bWxQSwUGAAAAAAQABAD6AAAAmgMAAAAA&#10;">
                  <v:shape id="Picture 623" o:spid="_x0000_s1040"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Q&#10;KtrDAAAA3AAAAA8AAABkcnMvZG93bnJldi54bWxEj0FrwkAUhO9C/8PyCt50YwrSRldRIcVbUQvm&#10;+Mg+k2D2bcg+Nf77bqHQ4zAz3zDL9eBadac+NJ4NzKYJKOLS24YrA9+nfPIOKgiyxdYzGXhSgPXq&#10;ZbTEzPoHH+h+lEpFCIcMDdQiXaZ1KGtyGKa+I47exfcOJcq+0rbHR4S7VqdJMtcOG44LNXa0q6m8&#10;Hm/OQFl86nxn9+dtlR6Ki8zkK3cfxoxfh80ClNAg/+G/9t4amKdv8HsmHgG9+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5Aq2sMAAADcAAAADwAAAAAAAAAAAAAAAACcAgAA&#10;ZHJzL2Rvd25yZXYueG1sUEsFBgAAAAAEAAQA9wAAAIwDAAAAAA==&#10;">
                    <v:imagedata r:id="rId23" o:title=""/>
                    <v:path arrowok="t"/>
                  </v:shape>
                  <v:shape id="Text Box 624" o:spid="_x0000_s1041"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IjmwwAA&#10;ANwAAAAPAAAAZHJzL2Rvd25yZXYueG1sRI9Bi8IwFITvgv8hvAVvmqyo7HaNIorgSVF3BW+P5tmW&#10;bV5KE23990YQPA4z8w0znbe2FDeqfeFYw+dAgSBOnSk40/B7XPe/QPiAbLB0TBru5GE+63ammBjX&#10;8J5uh5CJCGGfoIY8hCqR0qc5WfQDVxFH7+JqiyHKOpOmxibCbSmHSk2kxYLjQo4VLXNK/w9Xq+Fv&#10;ezmfRmqXrey4alyrJNtvqXXvo138gAjUhnf41d4YDZPhCJ5n4hGQs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dIjmwwAAANwAAAAPAAAAAAAAAAAAAAAAAJcCAABkcnMvZG93&#10;bnJldi54bWxQSwUGAAAAAAQABAD1AAAAhwMAAAAA&#10;" filled="f" stroked="f">
                    <v:textbox>
                      <w:txbxContent>
                        <w:p w14:paraId="3EE01385" w14:textId="77777777" w:rsidR="00117A2A" w:rsidRDefault="00117A2A" w:rsidP="00117A2A">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good plank position?</w:t>
                          </w:r>
                        </w:p>
                        <w:p w14:paraId="3559A591" w14:textId="77777777" w:rsidR="00117A2A" w:rsidRDefault="00117A2A" w:rsidP="00117A2A">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notice about your muscles when you hold plank position?</w:t>
                          </w:r>
                        </w:p>
                        <w:p w14:paraId="4B3173C2" w14:textId="77777777" w:rsidR="00117A2A" w:rsidRPr="00F1777C" w:rsidRDefault="00117A2A" w:rsidP="00117A2A">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Can you describe what happens to different muscles in your body when you hold plank position? Use specific examples. (E.g., What happens to your arms? Your core?)</w:t>
                          </w:r>
                        </w:p>
                        <w:p w14:paraId="4332A946" w14:textId="77777777" w:rsidR="00117A2A" w:rsidRPr="00C0404B" w:rsidRDefault="00117A2A" w:rsidP="00117A2A">
                          <w:pPr>
                            <w:ind w:left="144"/>
                            <w:rPr>
                              <w:rFonts w:ascii="Arial" w:hAnsi="Arial"/>
                              <w:sz w:val="22"/>
                            </w:rPr>
                          </w:pPr>
                        </w:p>
                      </w:txbxContent>
                    </v:textbox>
                  </v:shape>
                </v:group>
                <v:group id="Group 625" o:spid="_x0000_s1042" style="position:absolute;left:38100;top:6692900;width:6741160;height:1525270" coordsize="6741160,152527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CsqMHGAAAA3AAA&#10;AA8AAAAAAAAAAAAAAAAAqQIAAGRycy9kb3ducmV2LnhtbFBLBQYAAAAABAAEAPoAAACcAwAAAAA=&#10;">
                  <v:shape id="Picture 626" o:spid="_x0000_s1043"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v&#10;aazIAAAA3AAAAA8AAABkcnMvZG93bnJldi54bWxEj91qwkAUhO8LfYflFHqnm0gNmrpKLVaUiuAP&#10;lN4dssckbfZs2N1qfPuuUOjlMDPfMJNZZxpxJudrywrSfgKCuLC65lLB8fDWG4HwAVljY5kUXMnD&#10;bHp/N8Fc2wvv6LwPpYgQ9jkqqEJocyl9UZFB37ctcfRO1hkMUbpSaoeXCDeNHCRJJg3WHBcqbOm1&#10;ouJ7/2MULEfFfPM+3I7d6Stdp/On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Vb2msyAAAANwAAAAPAAAAAAAAAAAAAAAA&#10;AJwCAABkcnMvZG93bnJldi54bWxQSwUGAAAAAAQABAD3AAAAkQMAAAAA&#10;">
                    <v:imagedata r:id="rId24" o:title=""/>
                    <v:path arrowok="t"/>
                  </v:shape>
                  <v:shape id="Text Box 32" o:spid="_x0000_s1044"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phaRwwAA&#10;ANwAAAAPAAAAZHJzL2Rvd25yZXYueG1sRI9BawIxFITvgv8hPMGbJkq1djWKWAo9KbW14O2xee4u&#10;bl6WTXTXf28EweMwM98wi1VrS3Gl2heONYyGCgRx6kzBmYa/36/BDIQPyAZLx6ThRh5Wy25ngYlx&#10;Df/QdR8yESHsE9SQh1AlUvo0J4t+6Cri6J1cbTFEWWfS1NhEuC3lWKmptFhwXMixok1O6Xl/sRoO&#10;29Px/03tsk87qRrXKsn2Q2rd77XrOYhAbXiFn+1vo2E6fof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phaRwwAAANwAAAAPAAAAAAAAAAAAAAAAAJcCAABkcnMvZG93&#10;bnJldi54bWxQSwUGAAAAAAQABAD1AAAAhwMAAAAA&#10;" filled="f" stroked="f">
                    <v:textbox>
                      <w:txbxContent>
                        <w:p w14:paraId="2C99B720" w14:textId="77777777" w:rsidR="00117A2A" w:rsidRPr="006703AD" w:rsidRDefault="00117A2A" w:rsidP="00117A2A">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Plug &amp; Play Fitness activities are designed to be done on a regular basis throughout the school year. For example, you could begin one lesson per week with a Plug &amp; Play activity. This ensures that fitness will remain a focus for both you and your students. Be creative and modify the activities to include elements of whatever unit or topic you’re currently teaching. For example, if you are in a floor hockey unit, students can stick-dribble a ball or puck down to the foam balls, perform plank taps, and then stick-dribble back to their teams. Be creative and have fun while you keep the focus on fitness concepts.</w:t>
                          </w:r>
                        </w:p>
                      </w:txbxContent>
                    </v:textbox>
                  </v:shape>
                </v:group>
                <v:group id="Group 489" o:spid="_x0000_s1045" style="position:absolute;top:457200;width:6645910;height:1000125" coordorigin="-42151" coordsize="6646413,100076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Q5MfxgAAANwAAAAPAAAAZHJzL2Rvd25yZXYueG1sRI9Ba8JAFITvgv9heUJv&#10;dRNri41ZRUSlBylUC8XbI/tMQrJvQ3ZN4r/vFgoeh5n5hknXg6lFR60rLSuIpxEI4szqknMF3+f9&#10;8wKE88gaa8uk4E4O1qvxKMVE256/qDv5XAQIuwQVFN43iZQuK8igm9qGOHhX2xr0Qba51C32AW5q&#10;OYuiN2mw5LBQYEPbgrLqdDMKDj32m5d41x2r6/Z+Ob9+/hxjUuppMmyWIDwN/hH+b39oBfPFO/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pDkx/GAAAA3AAA&#10;AA8AAAAAAAAAAAAAAAAAqQIAAGRycy9kb3ducmV2LnhtbFBLBQYAAAAABAAEAPoAAACcAwAAAAA=&#10;">
                  <v:shape id="Picture 490" o:spid="_x0000_s1046"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9Y&#10;2oDCAAAA3AAAAA8AAABkcnMvZG93bnJldi54bWxET89rwjAUvgv7H8IbeBFN59KhnVGkMPAk2onn&#10;R/PWljUvpYna+dcvB8Hjx/d7tRlsK67U+8axhrdZAoK4dKbhSsPp+2u6AOEDssHWMWn4Iw+b9cto&#10;hZlxNz7StQiViCHsM9RQh9BlUvqyJot+5jriyP243mKIsK+k6fEWw20r50nyIS02HBtq7Civqfwt&#10;LlbDtjrl6r7PU8pLlR4KdVHn94nW49dh+wki0BCe4od7ZzSoZZwfz8QjIN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fWNqAwgAAANwAAAAPAAAAAAAAAAAAAAAAAJwCAABk&#10;cnMvZG93bnJldi54bWxQSwUGAAAAAAQABAD3AAAAiwMAAAAA&#10;">
                    <v:imagedata r:id="rId25" o:title=""/>
                    <v:path arrowok="t"/>
                  </v:shape>
                  <v:shape id="Text Box 491" o:spid="_x0000_s1047"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eIx4wwAA&#10;ANwAAAAPAAAAZHJzL2Rvd25yZXYueG1sRI9Bi8IwFITvwv6H8Ba8aaKorNUoiyJ4UtTdBW+P5tmW&#10;bV5KE23990YQPA4z8w0zX7a2FDeqfeFYw6CvQBCnzhScafg5bXpfIHxANlg6Jg138rBcfHTmmBjX&#10;8IFux5CJCGGfoIY8hCqR0qc5WfR9VxFH7+JqiyHKOpOmxibCbSmHSk2kxYLjQo4VrXJK/49Xq+F3&#10;dzn/jdQ+W9tx1bhWSbZTqXX3s/2egQjUhnf41d4aDaPpAJ5n4hGQi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eIx4wwAAANwAAAAPAAAAAAAAAAAAAAAAAJcCAABkcnMvZG93&#10;bnJldi54bWxQSwUGAAAAAAQABAD1AAAAhwMAAAAA&#10;" filled="f" stroked="f">
                    <v:textbox>
                      <w:txbxContent>
                        <w:p w14:paraId="154D8F62"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Substitute planks with exercises that meet the needs and abilities of your students.</w:t>
                          </w:r>
                        </w:p>
                        <w:p w14:paraId="5B826D87"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Change locomotor movements to meet the skills and abilities of your students.</w:t>
                          </w:r>
                        </w:p>
                        <w:p w14:paraId="35B0C676" w14:textId="77777777" w:rsidR="00117A2A" w:rsidRDefault="00117A2A" w:rsidP="00117A2A">
                          <w:pPr>
                            <w:pStyle w:val="ListParagraph"/>
                            <w:numPr>
                              <w:ilvl w:val="0"/>
                              <w:numId w:val="26"/>
                            </w:numPr>
                            <w:rPr>
                              <w:rFonts w:ascii="Arial" w:hAnsi="Arial"/>
                              <w:sz w:val="22"/>
                              <w:szCs w:val="22"/>
                            </w:rPr>
                          </w:pPr>
                          <w:r>
                            <w:rPr>
                              <w:rFonts w:ascii="Arial" w:hAnsi="Arial"/>
                              <w:sz w:val="22"/>
                              <w:szCs w:val="22"/>
                            </w:rPr>
                            <w:t>Substitute foam balls with larger or smaller objects.</w:t>
                          </w:r>
                        </w:p>
                        <w:p w14:paraId="59BA5E5A" w14:textId="77777777" w:rsidR="00117A2A" w:rsidRPr="00CB28FB" w:rsidRDefault="00117A2A" w:rsidP="00117A2A">
                          <w:pPr>
                            <w:pStyle w:val="ListParagraph"/>
                            <w:ind w:left="360"/>
                            <w:rPr>
                              <w:rFonts w:ascii="Arial" w:hAnsi="Arial"/>
                              <w:sz w:val="22"/>
                              <w:szCs w:val="22"/>
                            </w:rPr>
                          </w:pPr>
                        </w:p>
                        <w:p w14:paraId="5DC29975" w14:textId="77777777" w:rsidR="00117A2A" w:rsidRDefault="00117A2A" w:rsidP="00117A2A"/>
                      </w:txbxContent>
                    </v:textbox>
                  </v:shape>
                </v:group>
                <w10:wrap type="through"/>
              </v:group>
            </w:pict>
          </mc:Fallback>
        </mc:AlternateContent>
      </w:r>
      <w:bookmarkEnd w:id="0"/>
      <w:r w:rsidR="00E041A0">
        <w:rPr>
          <w:noProof/>
        </w:rPr>
        <mc:AlternateContent>
          <mc:Choice Requires="wps">
            <w:drawing>
              <wp:anchor distT="0" distB="0" distL="114300" distR="114300" simplePos="0" relativeHeight="251537408" behindDoc="0" locked="0" layoutInCell="1" allowOverlap="1" wp14:anchorId="0E51396A" wp14:editId="4686759C">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06077A" id="Straight Connector 28" o:spid="_x0000_s1026" style="position:absolute;z-index:25153740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" strokecolor="#007a39" strokeweight=".5pt">
                <w10:wrap type="through" anchorx="page" anchory="page"/>
              </v:line>
            </w:pict>
          </mc:Fallback>
        </mc:AlternateContent>
      </w:r>
    </w:p>
    <w:sectPr w:rsidR="00794312" w:rsidRPr="000057F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9EEB6" w14:textId="77777777" w:rsidR="001529DB" w:rsidRDefault="001529DB" w:rsidP="00233FF0">
      <w:r>
        <w:separator/>
      </w:r>
    </w:p>
  </w:endnote>
  <w:endnote w:type="continuationSeparator" w:id="0">
    <w:p w14:paraId="19536E98" w14:textId="77777777" w:rsidR="001529DB" w:rsidRDefault="001529DB"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078BC" w14:textId="0E76F0EA" w:rsidR="005B708A" w:rsidRPr="008901F1" w:rsidRDefault="005B708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117A2A">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1148D5A" w14:textId="77777777" w:rsidR="005B708A" w:rsidRDefault="005B708A" w:rsidP="008901F1">
    <w:pPr>
      <w:pStyle w:val="Footer"/>
      <w:ind w:right="360" w:firstLine="360"/>
    </w:pPr>
    <w:r>
      <w:rPr>
        <w:noProof/>
      </w:rPr>
      <w:drawing>
        <wp:anchor distT="0" distB="0" distL="114300" distR="114300" simplePos="0" relativeHeight="251661312" behindDoc="1" locked="0" layoutInCell="1" allowOverlap="1" wp14:anchorId="5A4F2D8E" wp14:editId="2B1FBCDF">
          <wp:simplePos x="0" y="0"/>
          <wp:positionH relativeFrom="margin">
            <wp:align>center</wp:align>
          </wp:positionH>
          <wp:positionV relativeFrom="paragraph">
            <wp:posOffset>-201295</wp:posOffset>
          </wp:positionV>
          <wp:extent cx="6766553" cy="654241"/>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24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E5D8" w14:textId="20F34A40" w:rsidR="005B708A" w:rsidRPr="008901F1" w:rsidRDefault="005B708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117A2A">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F327CDE" w14:textId="77777777" w:rsidR="005B708A" w:rsidRPr="00896D43" w:rsidRDefault="005B708A" w:rsidP="008901F1">
    <w:pPr>
      <w:pStyle w:val="Footer"/>
      <w:ind w:right="360" w:firstLine="360"/>
      <w:jc w:val="center"/>
    </w:pPr>
    <w:r>
      <w:rPr>
        <w:noProof/>
      </w:rPr>
      <w:drawing>
        <wp:anchor distT="0" distB="0" distL="114300" distR="114300" simplePos="0" relativeHeight="251659264" behindDoc="1" locked="0" layoutInCell="1" allowOverlap="1" wp14:anchorId="7628A0A3" wp14:editId="10755597">
          <wp:simplePos x="0" y="0"/>
          <wp:positionH relativeFrom="margin">
            <wp:align>center</wp:align>
          </wp:positionH>
          <wp:positionV relativeFrom="paragraph">
            <wp:posOffset>-201295</wp:posOffset>
          </wp:positionV>
          <wp:extent cx="6766560" cy="654242"/>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180762" w14:textId="77777777" w:rsidR="001529DB" w:rsidRDefault="001529DB" w:rsidP="00233FF0">
      <w:r>
        <w:separator/>
      </w:r>
    </w:p>
  </w:footnote>
  <w:footnote w:type="continuationSeparator" w:id="0">
    <w:p w14:paraId="50882D2F" w14:textId="77777777" w:rsidR="001529DB" w:rsidRDefault="001529DB"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49693" w14:textId="77777777" w:rsidR="005B708A" w:rsidRDefault="005B708A" w:rsidP="00750930">
    <w:pPr>
      <w:pStyle w:val="Header"/>
      <w:ind w:right="360" w:firstLine="360"/>
    </w:pPr>
    <w:r>
      <w:rPr>
        <w:noProof/>
      </w:rPr>
      <w:drawing>
        <wp:anchor distT="0" distB="0" distL="114300" distR="114300" simplePos="0" relativeHeight="251660288" behindDoc="1" locked="0" layoutInCell="1" allowOverlap="1" wp14:anchorId="3159C737" wp14:editId="5FA08011">
          <wp:simplePos x="0" y="0"/>
          <wp:positionH relativeFrom="margin">
            <wp:posOffset>274320</wp:posOffset>
          </wp:positionH>
          <wp:positionV relativeFrom="page">
            <wp:posOffset>460504</wp:posOffset>
          </wp:positionV>
          <wp:extent cx="6766560" cy="810038"/>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81003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42A1D" w14:textId="77777777" w:rsidR="005B708A" w:rsidRDefault="005B708A" w:rsidP="00750930">
    <w:pPr>
      <w:pStyle w:val="Header"/>
      <w:ind w:right="360" w:firstLine="360"/>
    </w:pPr>
    <w:r>
      <w:rPr>
        <w:noProof/>
      </w:rPr>
      <w:drawing>
        <wp:anchor distT="0" distB="0" distL="114300" distR="114300" simplePos="0" relativeHeight="251658240" behindDoc="1" locked="0" layoutInCell="1" allowOverlap="1" wp14:anchorId="13DE8182" wp14:editId="74C015D1">
          <wp:simplePos x="0" y="0"/>
          <wp:positionH relativeFrom="margin">
            <wp:posOffset>274320</wp:posOffset>
          </wp:positionH>
          <wp:positionV relativeFrom="page">
            <wp:posOffset>495429</wp:posOffset>
          </wp:positionV>
          <wp:extent cx="6766560" cy="1142878"/>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4A98A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175pt;height:175pt" o:bullet="t">
        <v:imagedata r:id="rId1" o:title="I-07_Checkmark"/>
      </v:shape>
    </w:pict>
  </w:numPicBullet>
  <w:numPicBullet w:numPicBulletId="1">
    <w:pict>
      <v:shape w14:anchorId="1898B1FB" id="_x0000_i1121" type="#_x0000_t75" style="width:175pt;height:175pt" o:bullet="t">
        <v:imagedata r:id="rId2" o:title="I-08_Checkmark"/>
      </v:shape>
    </w:pict>
  </w:numPicBullet>
  <w:abstractNum w:abstractNumId="0">
    <w:nsid w:val="04640DFA"/>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921A6F"/>
    <w:multiLevelType w:val="hybridMultilevel"/>
    <w:tmpl w:val="B5E21C4C"/>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174D3E"/>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22B33"/>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43D9B"/>
    <w:multiLevelType w:val="hybridMultilevel"/>
    <w:tmpl w:val="49AA7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B519D"/>
    <w:multiLevelType w:val="hybridMultilevel"/>
    <w:tmpl w:val="8056F9F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2E38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B52014"/>
    <w:multiLevelType w:val="hybridMultilevel"/>
    <w:tmpl w:val="ECA40F50"/>
    <w:lvl w:ilvl="0" w:tplc="96B877D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959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D0815"/>
    <w:multiLevelType w:val="hybridMultilevel"/>
    <w:tmpl w:val="7438E1C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CB661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762865"/>
    <w:multiLevelType w:val="hybridMultilevel"/>
    <w:tmpl w:val="E9FC2B3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55E143C"/>
    <w:multiLevelType w:val="hybridMultilevel"/>
    <w:tmpl w:val="E3CA4A16"/>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470F9B"/>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02E6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9697B"/>
    <w:multiLevelType w:val="hybridMultilevel"/>
    <w:tmpl w:val="04E87F24"/>
    <w:lvl w:ilvl="0" w:tplc="B9BE22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E11CD"/>
    <w:multiLevelType w:val="hybridMultilevel"/>
    <w:tmpl w:val="20B06C2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6"/>
  </w:num>
  <w:num w:numId="4">
    <w:abstractNumId w:val="3"/>
  </w:num>
  <w:num w:numId="5">
    <w:abstractNumId w:val="4"/>
  </w:num>
  <w:num w:numId="6">
    <w:abstractNumId w:val="34"/>
  </w:num>
  <w:num w:numId="7">
    <w:abstractNumId w:val="27"/>
  </w:num>
  <w:num w:numId="8">
    <w:abstractNumId w:val="13"/>
  </w:num>
  <w:num w:numId="9">
    <w:abstractNumId w:val="29"/>
  </w:num>
  <w:num w:numId="10">
    <w:abstractNumId w:val="22"/>
  </w:num>
  <w:num w:numId="11">
    <w:abstractNumId w:val="12"/>
  </w:num>
  <w:num w:numId="12">
    <w:abstractNumId w:val="16"/>
  </w:num>
  <w:num w:numId="13">
    <w:abstractNumId w:val="25"/>
  </w:num>
  <w:num w:numId="14">
    <w:abstractNumId w:val="2"/>
  </w:num>
  <w:num w:numId="15">
    <w:abstractNumId w:val="1"/>
  </w:num>
  <w:num w:numId="16">
    <w:abstractNumId w:val="28"/>
  </w:num>
  <w:num w:numId="17">
    <w:abstractNumId w:val="20"/>
  </w:num>
  <w:num w:numId="18">
    <w:abstractNumId w:val="30"/>
  </w:num>
  <w:num w:numId="19">
    <w:abstractNumId w:val="14"/>
  </w:num>
  <w:num w:numId="20">
    <w:abstractNumId w:val="15"/>
  </w:num>
  <w:num w:numId="21">
    <w:abstractNumId w:val="18"/>
  </w:num>
  <w:num w:numId="22">
    <w:abstractNumId w:val="33"/>
  </w:num>
  <w:num w:numId="23">
    <w:abstractNumId w:val="26"/>
  </w:num>
  <w:num w:numId="24">
    <w:abstractNumId w:val="38"/>
  </w:num>
  <w:num w:numId="25">
    <w:abstractNumId w:val="32"/>
  </w:num>
  <w:num w:numId="26">
    <w:abstractNumId w:val="17"/>
  </w:num>
  <w:num w:numId="27">
    <w:abstractNumId w:val="5"/>
  </w:num>
  <w:num w:numId="28">
    <w:abstractNumId w:val="9"/>
  </w:num>
  <w:num w:numId="29">
    <w:abstractNumId w:val="21"/>
  </w:num>
  <w:num w:numId="30">
    <w:abstractNumId w:val="36"/>
  </w:num>
  <w:num w:numId="31">
    <w:abstractNumId w:val="8"/>
  </w:num>
  <w:num w:numId="32">
    <w:abstractNumId w:val="37"/>
  </w:num>
  <w:num w:numId="33">
    <w:abstractNumId w:val="11"/>
  </w:num>
  <w:num w:numId="34">
    <w:abstractNumId w:val="31"/>
  </w:num>
  <w:num w:numId="35">
    <w:abstractNumId w:val="23"/>
  </w:num>
  <w:num w:numId="36">
    <w:abstractNumId w:val="35"/>
  </w:num>
  <w:num w:numId="37">
    <w:abstractNumId w:val="19"/>
  </w:num>
  <w:num w:numId="38">
    <w:abstractNumId w:val="7"/>
  </w:num>
  <w:num w:numId="3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MLc0MTe2AFLmxko6SsGpxcWZ+XkgBYa1AAu/J0UsAAAA"/>
  </w:docVars>
  <w:rsids>
    <w:rsidRoot w:val="00233FF0"/>
    <w:rsid w:val="000057F6"/>
    <w:rsid w:val="000061DD"/>
    <w:rsid w:val="0002246C"/>
    <w:rsid w:val="00045B58"/>
    <w:rsid w:val="00082179"/>
    <w:rsid w:val="0009140A"/>
    <w:rsid w:val="0009373C"/>
    <w:rsid w:val="000B4BD3"/>
    <w:rsid w:val="000C0812"/>
    <w:rsid w:val="000C18FE"/>
    <w:rsid w:val="000E26E3"/>
    <w:rsid w:val="000F381F"/>
    <w:rsid w:val="001074DD"/>
    <w:rsid w:val="00117A2A"/>
    <w:rsid w:val="00124B81"/>
    <w:rsid w:val="00127ABE"/>
    <w:rsid w:val="00131EB3"/>
    <w:rsid w:val="00147174"/>
    <w:rsid w:val="001529DB"/>
    <w:rsid w:val="00155F29"/>
    <w:rsid w:val="001855BE"/>
    <w:rsid w:val="001A4745"/>
    <w:rsid w:val="001C2CF8"/>
    <w:rsid w:val="001D1350"/>
    <w:rsid w:val="001D18DD"/>
    <w:rsid w:val="001E345B"/>
    <w:rsid w:val="001E5C4A"/>
    <w:rsid w:val="002176C5"/>
    <w:rsid w:val="0023294E"/>
    <w:rsid w:val="002335BB"/>
    <w:rsid w:val="00233FF0"/>
    <w:rsid w:val="002418A4"/>
    <w:rsid w:val="00253510"/>
    <w:rsid w:val="00264B6D"/>
    <w:rsid w:val="00276491"/>
    <w:rsid w:val="00290A30"/>
    <w:rsid w:val="00292C0D"/>
    <w:rsid w:val="002D6118"/>
    <w:rsid w:val="002D7DBE"/>
    <w:rsid w:val="002E2F38"/>
    <w:rsid w:val="002E3B0C"/>
    <w:rsid w:val="00304D34"/>
    <w:rsid w:val="00323D97"/>
    <w:rsid w:val="00325667"/>
    <w:rsid w:val="003307C0"/>
    <w:rsid w:val="0039362A"/>
    <w:rsid w:val="003A5C99"/>
    <w:rsid w:val="003B21BD"/>
    <w:rsid w:val="003C738F"/>
    <w:rsid w:val="003D2135"/>
    <w:rsid w:val="003D732B"/>
    <w:rsid w:val="00412AA1"/>
    <w:rsid w:val="00417E0B"/>
    <w:rsid w:val="00422740"/>
    <w:rsid w:val="004344F7"/>
    <w:rsid w:val="00437F5E"/>
    <w:rsid w:val="00442DC9"/>
    <w:rsid w:val="00470468"/>
    <w:rsid w:val="00472B55"/>
    <w:rsid w:val="004779A8"/>
    <w:rsid w:val="004A3CD0"/>
    <w:rsid w:val="004A5380"/>
    <w:rsid w:val="004C2776"/>
    <w:rsid w:val="004D04E2"/>
    <w:rsid w:val="00500A82"/>
    <w:rsid w:val="00504D04"/>
    <w:rsid w:val="00516C1C"/>
    <w:rsid w:val="00525C27"/>
    <w:rsid w:val="00560C34"/>
    <w:rsid w:val="005613E0"/>
    <w:rsid w:val="00583699"/>
    <w:rsid w:val="005849E9"/>
    <w:rsid w:val="00585C2F"/>
    <w:rsid w:val="00587D7E"/>
    <w:rsid w:val="00594B8A"/>
    <w:rsid w:val="005B1AD3"/>
    <w:rsid w:val="005B708A"/>
    <w:rsid w:val="005C63A6"/>
    <w:rsid w:val="005C76DF"/>
    <w:rsid w:val="006002A5"/>
    <w:rsid w:val="006019E9"/>
    <w:rsid w:val="00604312"/>
    <w:rsid w:val="0061754E"/>
    <w:rsid w:val="0064118E"/>
    <w:rsid w:val="006703AD"/>
    <w:rsid w:val="00681B49"/>
    <w:rsid w:val="006866A0"/>
    <w:rsid w:val="00687DC6"/>
    <w:rsid w:val="006B3501"/>
    <w:rsid w:val="006C2F8F"/>
    <w:rsid w:val="006C401B"/>
    <w:rsid w:val="006D1118"/>
    <w:rsid w:val="00712670"/>
    <w:rsid w:val="0072293B"/>
    <w:rsid w:val="007267AA"/>
    <w:rsid w:val="00750930"/>
    <w:rsid w:val="00761000"/>
    <w:rsid w:val="00771866"/>
    <w:rsid w:val="00771BBB"/>
    <w:rsid w:val="007736EB"/>
    <w:rsid w:val="007753CC"/>
    <w:rsid w:val="00777930"/>
    <w:rsid w:val="00782107"/>
    <w:rsid w:val="00794312"/>
    <w:rsid w:val="007A4780"/>
    <w:rsid w:val="007C0978"/>
    <w:rsid w:val="007C3E2F"/>
    <w:rsid w:val="007C62FA"/>
    <w:rsid w:val="007E7529"/>
    <w:rsid w:val="007F2D6C"/>
    <w:rsid w:val="00807892"/>
    <w:rsid w:val="00811141"/>
    <w:rsid w:val="00812984"/>
    <w:rsid w:val="00866ADC"/>
    <w:rsid w:val="00871326"/>
    <w:rsid w:val="00881358"/>
    <w:rsid w:val="0088666E"/>
    <w:rsid w:val="008901F1"/>
    <w:rsid w:val="00896D43"/>
    <w:rsid w:val="008A1FE2"/>
    <w:rsid w:val="008A3A98"/>
    <w:rsid w:val="008A73AD"/>
    <w:rsid w:val="008B09BB"/>
    <w:rsid w:val="008D3946"/>
    <w:rsid w:val="008E6A07"/>
    <w:rsid w:val="00931430"/>
    <w:rsid w:val="009364D4"/>
    <w:rsid w:val="009644AE"/>
    <w:rsid w:val="00976204"/>
    <w:rsid w:val="00997CFE"/>
    <w:rsid w:val="009B3B7A"/>
    <w:rsid w:val="009B7302"/>
    <w:rsid w:val="009C554A"/>
    <w:rsid w:val="009D6825"/>
    <w:rsid w:val="00A013F6"/>
    <w:rsid w:val="00A63F85"/>
    <w:rsid w:val="00A874F5"/>
    <w:rsid w:val="00A90C25"/>
    <w:rsid w:val="00AC5633"/>
    <w:rsid w:val="00B4331D"/>
    <w:rsid w:val="00B45DA0"/>
    <w:rsid w:val="00B50B1A"/>
    <w:rsid w:val="00B546F3"/>
    <w:rsid w:val="00B55E54"/>
    <w:rsid w:val="00B709B2"/>
    <w:rsid w:val="00B77166"/>
    <w:rsid w:val="00B86DD7"/>
    <w:rsid w:val="00B93D41"/>
    <w:rsid w:val="00BB0346"/>
    <w:rsid w:val="00BB4621"/>
    <w:rsid w:val="00BC12F1"/>
    <w:rsid w:val="00BC2074"/>
    <w:rsid w:val="00BD19BC"/>
    <w:rsid w:val="00BE39A4"/>
    <w:rsid w:val="00BF7D20"/>
    <w:rsid w:val="00C077D1"/>
    <w:rsid w:val="00C104B0"/>
    <w:rsid w:val="00C30D4A"/>
    <w:rsid w:val="00C56E55"/>
    <w:rsid w:val="00C73862"/>
    <w:rsid w:val="00C738D1"/>
    <w:rsid w:val="00C83BBF"/>
    <w:rsid w:val="00C92BE7"/>
    <w:rsid w:val="00C93742"/>
    <w:rsid w:val="00CB28FB"/>
    <w:rsid w:val="00CC6EE8"/>
    <w:rsid w:val="00CF6436"/>
    <w:rsid w:val="00D16E22"/>
    <w:rsid w:val="00D21EF0"/>
    <w:rsid w:val="00D30F7E"/>
    <w:rsid w:val="00D32879"/>
    <w:rsid w:val="00D70881"/>
    <w:rsid w:val="00D76DD3"/>
    <w:rsid w:val="00D80546"/>
    <w:rsid w:val="00D962A5"/>
    <w:rsid w:val="00DF10BA"/>
    <w:rsid w:val="00E041A0"/>
    <w:rsid w:val="00E108E7"/>
    <w:rsid w:val="00E27077"/>
    <w:rsid w:val="00E335F8"/>
    <w:rsid w:val="00E77544"/>
    <w:rsid w:val="00E80D95"/>
    <w:rsid w:val="00E80F5F"/>
    <w:rsid w:val="00E824B7"/>
    <w:rsid w:val="00EB12A5"/>
    <w:rsid w:val="00ED00BE"/>
    <w:rsid w:val="00EE2486"/>
    <w:rsid w:val="00EE2CE5"/>
    <w:rsid w:val="00F001CB"/>
    <w:rsid w:val="00F00538"/>
    <w:rsid w:val="00F059DC"/>
    <w:rsid w:val="00F13CB6"/>
    <w:rsid w:val="00F50145"/>
    <w:rsid w:val="00F6261D"/>
    <w:rsid w:val="00F66197"/>
    <w:rsid w:val="00F74032"/>
    <w:rsid w:val="00F76FFE"/>
    <w:rsid w:val="00F80637"/>
    <w:rsid w:val="00F82505"/>
    <w:rsid w:val="00F87FFE"/>
    <w:rsid w:val="00F97A94"/>
    <w:rsid w:val="00FA717B"/>
    <w:rsid w:val="00FC0455"/>
    <w:rsid w:val="00FD63D0"/>
    <w:rsid w:val="00FE2B5C"/>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E6CD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307C0"/>
    <w:rPr>
      <w:sz w:val="16"/>
      <w:szCs w:val="16"/>
    </w:rPr>
  </w:style>
  <w:style w:type="paragraph" w:styleId="CommentText">
    <w:name w:val="annotation text"/>
    <w:basedOn w:val="Normal"/>
    <w:link w:val="CommentTextChar"/>
    <w:uiPriority w:val="99"/>
    <w:semiHidden/>
    <w:unhideWhenUsed/>
    <w:rsid w:val="003307C0"/>
    <w:rPr>
      <w:sz w:val="20"/>
      <w:szCs w:val="20"/>
    </w:rPr>
  </w:style>
  <w:style w:type="character" w:customStyle="1" w:styleId="CommentTextChar">
    <w:name w:val="Comment Text Char"/>
    <w:basedOn w:val="DefaultParagraphFont"/>
    <w:link w:val="CommentText"/>
    <w:uiPriority w:val="99"/>
    <w:semiHidden/>
    <w:rsid w:val="003307C0"/>
    <w:rPr>
      <w:sz w:val="20"/>
      <w:szCs w:val="20"/>
    </w:rPr>
  </w:style>
  <w:style w:type="paragraph" w:styleId="CommentSubject">
    <w:name w:val="annotation subject"/>
    <w:basedOn w:val="CommentText"/>
    <w:next w:val="CommentText"/>
    <w:link w:val="CommentSubjectChar"/>
    <w:uiPriority w:val="99"/>
    <w:semiHidden/>
    <w:unhideWhenUsed/>
    <w:rsid w:val="003307C0"/>
    <w:rPr>
      <w:b/>
      <w:bCs/>
    </w:rPr>
  </w:style>
  <w:style w:type="character" w:customStyle="1" w:styleId="CommentSubjectChar">
    <w:name w:val="Comment Subject Char"/>
    <w:basedOn w:val="CommentTextChar"/>
    <w:link w:val="CommentSubject"/>
    <w:uiPriority w:val="99"/>
    <w:semiHidden/>
    <w:rsid w:val="003307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5.jpg"/><Relationship Id="rId21" Type="http://schemas.openxmlformats.org/officeDocument/2006/relationships/image" Target="media/image16.jpeg"/><Relationship Id="rId22" Type="http://schemas.openxmlformats.org/officeDocument/2006/relationships/image" Target="media/image17.jpeg"/><Relationship Id="rId23" Type="http://schemas.openxmlformats.org/officeDocument/2006/relationships/image" Target="media/image18.jpeg"/><Relationship Id="rId24" Type="http://schemas.openxmlformats.org/officeDocument/2006/relationships/image" Target="media/image19.jpeg"/><Relationship Id="rId25" Type="http://schemas.openxmlformats.org/officeDocument/2006/relationships/image" Target="media/image20.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7.jpg"/><Relationship Id="rId13" Type="http://schemas.openxmlformats.org/officeDocument/2006/relationships/image" Target="media/image8.png"/><Relationship Id="rId14" Type="http://schemas.openxmlformats.org/officeDocument/2006/relationships/image" Target="media/image9.jpg"/><Relationship Id="rId15" Type="http://schemas.openxmlformats.org/officeDocument/2006/relationships/image" Target="media/image10.jpg"/><Relationship Id="rId16" Type="http://schemas.openxmlformats.org/officeDocument/2006/relationships/image" Target="media/image11.jpg"/><Relationship Id="rId17" Type="http://schemas.openxmlformats.org/officeDocument/2006/relationships/image" Target="media/image12.jpg"/><Relationship Id="rId18" Type="http://schemas.openxmlformats.org/officeDocument/2006/relationships/image" Target="media/image13.jpg"/><Relationship Id="rId19" Type="http://schemas.openxmlformats.org/officeDocument/2006/relationships/image" Target="media/image14.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2D0A9-BF5B-D54E-81C7-4F3F04FB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8-02-12T10:38:00Z</cp:lastPrinted>
  <dcterms:created xsi:type="dcterms:W3CDTF">2018-03-14T04:05:00Z</dcterms:created>
  <dcterms:modified xsi:type="dcterms:W3CDTF">2018-03-14T04:05:00Z</dcterms:modified>
</cp:coreProperties>
</file>